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CBCF263" w14:textId="0A3CEE78" w:rsidR="00F8333C" w:rsidRDefault="00B463BE" w:rsidP="00F8333C">
      <w:pPr>
        <w:pStyle w:val="Title"/>
        <w:jc w:val="center"/>
        <w:rPr>
          <w:lang w:val="en-PH"/>
        </w:rPr>
      </w:pPr>
      <w:r>
        <w:rPr>
          <w:lang w:val="en-PH"/>
        </w:rPr>
        <w:t>Comments Matrix</w:t>
      </w:r>
    </w:p>
    <w:p w14:paraId="59857460" w14:textId="7B2F1E24" w:rsidR="00F8333C" w:rsidRPr="008C1763" w:rsidRDefault="00AE587C" w:rsidP="008C1763">
      <w:pPr>
        <w:pStyle w:val="Heading1"/>
        <w:rPr>
          <w:lang w:val="en-PH"/>
        </w:rPr>
      </w:pPr>
      <w:r w:rsidRPr="6488967F">
        <w:rPr>
          <w:lang w:val="en-PH"/>
        </w:rPr>
        <w:t>SNTSDEV</w:t>
      </w:r>
      <w:r w:rsidR="00F8333C" w:rsidRPr="6488967F">
        <w:rPr>
          <w:lang w:val="en-PH"/>
        </w:rPr>
        <w:t xml:space="preserve"> </w:t>
      </w:r>
      <w:r w:rsidR="008C1763" w:rsidRPr="6488967F">
        <w:rPr>
          <w:lang w:val="en-PH"/>
        </w:rPr>
        <w:t>–</w:t>
      </w:r>
      <w:r w:rsidR="00F8333C" w:rsidRPr="6488967F">
        <w:rPr>
          <w:lang w:val="en-PH"/>
        </w:rPr>
        <w:t xml:space="preserve"> </w:t>
      </w:r>
      <w:r w:rsidR="002130A0" w:rsidRPr="6488967F">
        <w:rPr>
          <w:lang w:val="en-PH"/>
        </w:rPr>
        <w:t>Midterm</w:t>
      </w:r>
    </w:p>
    <w:p w14:paraId="5C83ADEF" w14:textId="1F6B78F5" w:rsidR="6488967F" w:rsidRDefault="6488967F" w:rsidP="6488967F">
      <w:pPr>
        <w:rPr>
          <w:lang w:val="en-PH"/>
        </w:rPr>
      </w:pPr>
    </w:p>
    <w:p w14:paraId="5F78772D" w14:textId="6CCC8441" w:rsidR="6488967F" w:rsidRDefault="002B586E" w:rsidP="6488967F">
      <w:pPr>
        <w:rPr>
          <w:lang w:val="en-PH"/>
        </w:rPr>
      </w:pPr>
      <w:r>
        <w:rPr>
          <w:lang w:val="en-PH"/>
        </w:rPr>
        <w:t xml:space="preserve">Panelist 1: </w:t>
      </w:r>
      <w:r w:rsidR="6488967F" w:rsidRPr="003A6AE2">
        <w:rPr>
          <w:b/>
          <w:bCs/>
          <w:u w:val="single"/>
          <w:lang w:val="en-PH"/>
        </w:rPr>
        <w:t>Ms. Lor</w:t>
      </w:r>
      <w:r w:rsidRPr="003A6AE2">
        <w:rPr>
          <w:b/>
          <w:bCs/>
          <w:u w:val="single"/>
          <w:lang w:val="en-PH"/>
        </w:rPr>
        <w:t xml:space="preserve">ena W. </w:t>
      </w:r>
      <w:proofErr w:type="spellStart"/>
      <w:r w:rsidRPr="003A6AE2">
        <w:rPr>
          <w:b/>
          <w:bCs/>
          <w:u w:val="single"/>
          <w:lang w:val="en-PH"/>
        </w:rPr>
        <w:t>Rabago</w:t>
      </w:r>
      <w:proofErr w:type="spellEnd"/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675"/>
        <w:gridCol w:w="4675"/>
      </w:tblGrid>
      <w:tr w:rsidR="00F8333C" w14:paraId="35C89676" w14:textId="77777777" w:rsidTr="2C8CEE7F">
        <w:tc>
          <w:tcPr>
            <w:tcW w:w="4675" w:type="dxa"/>
          </w:tcPr>
          <w:p w14:paraId="6FCE62E2" w14:textId="77777777" w:rsidR="00F8333C" w:rsidRDefault="00F8333C" w:rsidP="00B52A5D">
            <w:pPr>
              <w:jc w:val="center"/>
              <w:rPr>
                <w:lang w:val="en-PH"/>
              </w:rPr>
            </w:pPr>
            <w:r>
              <w:rPr>
                <w:lang w:val="en-PH"/>
              </w:rPr>
              <w:t>Comment</w:t>
            </w:r>
          </w:p>
        </w:tc>
        <w:tc>
          <w:tcPr>
            <w:tcW w:w="4675" w:type="dxa"/>
          </w:tcPr>
          <w:p w14:paraId="5BB47A67" w14:textId="77777777" w:rsidR="00F8333C" w:rsidRDefault="00F8333C" w:rsidP="00B52A5D">
            <w:pPr>
              <w:jc w:val="center"/>
              <w:rPr>
                <w:lang w:val="en-PH"/>
              </w:rPr>
            </w:pPr>
            <w:r>
              <w:rPr>
                <w:lang w:val="en-PH"/>
              </w:rPr>
              <w:t>Response</w:t>
            </w:r>
          </w:p>
        </w:tc>
      </w:tr>
      <w:tr w:rsidR="00F8333C" w14:paraId="58B5C6FC" w14:textId="77777777" w:rsidTr="2C8CEE7F">
        <w:tc>
          <w:tcPr>
            <w:tcW w:w="4675" w:type="dxa"/>
          </w:tcPr>
          <w:p w14:paraId="6B410CEC" w14:textId="6021D450" w:rsidR="00F8333C" w:rsidRPr="008C1763" w:rsidRDefault="00C46A17" w:rsidP="000233C9">
            <w:pPr>
              <w:pStyle w:val="ListParagraph"/>
              <w:numPr>
                <w:ilvl w:val="0"/>
                <w:numId w:val="12"/>
              </w:numPr>
              <w:rPr>
                <w:lang w:val="en-PH"/>
              </w:rPr>
            </w:pPr>
            <w:r>
              <w:rPr>
                <w:lang w:val="en-PH"/>
              </w:rPr>
              <w:t xml:space="preserve">Does your project have screen capture? And </w:t>
            </w:r>
            <w:r w:rsidR="002409F0">
              <w:rPr>
                <w:lang w:val="en-PH"/>
              </w:rPr>
              <w:t>what is the percentage of its accuracy?</w:t>
            </w:r>
          </w:p>
        </w:tc>
        <w:tc>
          <w:tcPr>
            <w:tcW w:w="4675" w:type="dxa"/>
          </w:tcPr>
          <w:p w14:paraId="3999B4B1" w14:textId="0CE64D96" w:rsidR="00F8333C" w:rsidRPr="008C1763" w:rsidRDefault="002B24AD" w:rsidP="002B24AD">
            <w:pPr>
              <w:pStyle w:val="ListParagraph"/>
              <w:numPr>
                <w:ilvl w:val="0"/>
                <w:numId w:val="12"/>
              </w:numPr>
              <w:spacing w:line="259" w:lineRule="auto"/>
              <w:rPr>
                <w:lang w:val="en-PH"/>
              </w:rPr>
            </w:pPr>
            <w:r w:rsidRPr="002B24AD">
              <w:rPr>
                <w:lang w:val="en-PH"/>
              </w:rPr>
              <w:t xml:space="preserve">The project is not yet developed since the proponents is still proposing the project, and for the accuracy of the project the proponents </w:t>
            </w:r>
            <w:r w:rsidR="00F63BF8" w:rsidRPr="002B24AD">
              <w:rPr>
                <w:lang w:val="en-PH"/>
              </w:rPr>
              <w:t>have</w:t>
            </w:r>
            <w:r w:rsidRPr="002B24AD">
              <w:rPr>
                <w:lang w:val="en-PH"/>
              </w:rPr>
              <w:t xml:space="preserve"> no data yet since the project is still in its early stages of proposal</w:t>
            </w:r>
            <w:r w:rsidR="00144C06">
              <w:rPr>
                <w:lang w:val="en-PH"/>
              </w:rPr>
              <w:t>/</w:t>
            </w:r>
            <w:r w:rsidR="007F213D" w:rsidRPr="007F213D">
              <w:rPr>
                <w:lang w:val="en-PH"/>
              </w:rPr>
              <w:t>development</w:t>
            </w:r>
            <w:r w:rsidR="005F4689">
              <w:rPr>
                <w:lang w:val="en-PH"/>
              </w:rPr>
              <w:t>.</w:t>
            </w:r>
          </w:p>
        </w:tc>
      </w:tr>
      <w:tr w:rsidR="00F8333C" w14:paraId="69F61802" w14:textId="77777777" w:rsidTr="2C8CEE7F">
        <w:tc>
          <w:tcPr>
            <w:tcW w:w="4675" w:type="dxa"/>
          </w:tcPr>
          <w:p w14:paraId="509FA5D6" w14:textId="19DB2FB8" w:rsidR="00F8333C" w:rsidRPr="008C1763" w:rsidRDefault="005871FF" w:rsidP="000233C9">
            <w:pPr>
              <w:pStyle w:val="ListParagraph"/>
              <w:numPr>
                <w:ilvl w:val="0"/>
                <w:numId w:val="12"/>
              </w:numPr>
              <w:rPr>
                <w:lang w:val="en-PH"/>
              </w:rPr>
            </w:pPr>
            <w:r>
              <w:rPr>
                <w:lang w:val="en-PH"/>
              </w:rPr>
              <w:t xml:space="preserve">Consider all the aspects of feasibility </w:t>
            </w:r>
          </w:p>
        </w:tc>
        <w:tc>
          <w:tcPr>
            <w:tcW w:w="4675" w:type="dxa"/>
          </w:tcPr>
          <w:p w14:paraId="25B7F93C" w14:textId="77777777" w:rsidR="00F8333C" w:rsidRDefault="003572B2" w:rsidP="00082650">
            <w:pPr>
              <w:pStyle w:val="ListParagraph"/>
              <w:numPr>
                <w:ilvl w:val="0"/>
                <w:numId w:val="12"/>
              </w:numPr>
              <w:rPr>
                <w:lang w:val="en-PH"/>
              </w:rPr>
            </w:pPr>
            <w:r>
              <w:rPr>
                <w:lang w:val="en-PH"/>
              </w:rPr>
              <w:t>Provide a better documentation that supports the project feasibility.</w:t>
            </w:r>
          </w:p>
          <w:p w14:paraId="17A9D8FD" w14:textId="708C4B5A" w:rsidR="00F8333C" w:rsidRPr="008C1763" w:rsidRDefault="003572B2" w:rsidP="00082650">
            <w:pPr>
              <w:pStyle w:val="ListParagraph"/>
              <w:numPr>
                <w:ilvl w:val="0"/>
                <w:numId w:val="12"/>
              </w:numPr>
              <w:rPr>
                <w:lang w:val="en-PH"/>
              </w:rPr>
            </w:pPr>
            <w:r>
              <w:rPr>
                <w:lang w:val="en-PH"/>
              </w:rPr>
              <w:t xml:space="preserve">Add </w:t>
            </w:r>
            <w:r w:rsidR="00031353">
              <w:rPr>
                <w:lang w:val="en-PH"/>
              </w:rPr>
              <w:t>content that supports the project feasibility.</w:t>
            </w:r>
          </w:p>
        </w:tc>
      </w:tr>
      <w:tr w:rsidR="00F8333C" w14:paraId="60B8F5A1" w14:textId="77777777" w:rsidTr="2C8CEE7F">
        <w:tc>
          <w:tcPr>
            <w:tcW w:w="4675" w:type="dxa"/>
          </w:tcPr>
          <w:p w14:paraId="2103E41D" w14:textId="424BA791" w:rsidR="00F8333C" w:rsidRPr="008C1763" w:rsidRDefault="00664C08" w:rsidP="000233C9">
            <w:pPr>
              <w:pStyle w:val="ListParagraph"/>
              <w:numPr>
                <w:ilvl w:val="0"/>
                <w:numId w:val="12"/>
              </w:numPr>
              <w:rPr>
                <w:lang w:val="en-PH"/>
              </w:rPr>
            </w:pPr>
            <w:r>
              <w:rPr>
                <w:lang w:val="en-PH"/>
              </w:rPr>
              <w:t>Objectives</w:t>
            </w:r>
            <w:r w:rsidR="00D42C41">
              <w:rPr>
                <w:lang w:val="en-PH"/>
              </w:rPr>
              <w:t>. “Hindi</w:t>
            </w:r>
            <w:r>
              <w:rPr>
                <w:lang w:val="en-PH"/>
              </w:rPr>
              <w:t xml:space="preserve"> pa </w:t>
            </w:r>
            <w:proofErr w:type="spellStart"/>
            <w:r>
              <w:rPr>
                <w:lang w:val="en-PH"/>
              </w:rPr>
              <w:t>s</w:t>
            </w:r>
            <w:r w:rsidR="00D42C41">
              <w:rPr>
                <w:lang w:val="en-PH"/>
              </w:rPr>
              <w:t>i</w:t>
            </w:r>
            <w:r>
              <w:rPr>
                <w:lang w:val="en-PH"/>
              </w:rPr>
              <w:t>ya</w:t>
            </w:r>
            <w:proofErr w:type="spellEnd"/>
            <w:r>
              <w:rPr>
                <w:lang w:val="en-PH"/>
              </w:rPr>
              <w:t xml:space="preserve"> </w:t>
            </w:r>
            <w:proofErr w:type="spellStart"/>
            <w:r>
              <w:rPr>
                <w:lang w:val="en-PH"/>
              </w:rPr>
              <w:t>gaano</w:t>
            </w:r>
            <w:proofErr w:type="spellEnd"/>
            <w:r>
              <w:rPr>
                <w:lang w:val="en-PH"/>
              </w:rPr>
              <w:t xml:space="preserve"> ka specific. </w:t>
            </w:r>
            <w:r w:rsidR="00D42C41">
              <w:rPr>
                <w:lang w:val="en-PH"/>
              </w:rPr>
              <w:t>I’m</w:t>
            </w:r>
            <w:r>
              <w:rPr>
                <w:lang w:val="en-PH"/>
              </w:rPr>
              <w:t xml:space="preserve"> not sure if measurable </w:t>
            </w:r>
            <w:proofErr w:type="spellStart"/>
            <w:r>
              <w:rPr>
                <w:lang w:val="en-PH"/>
              </w:rPr>
              <w:t>s</w:t>
            </w:r>
            <w:r w:rsidR="00D42C41">
              <w:rPr>
                <w:lang w:val="en-PH"/>
              </w:rPr>
              <w:t>i</w:t>
            </w:r>
            <w:r>
              <w:rPr>
                <w:lang w:val="en-PH"/>
              </w:rPr>
              <w:t>ya</w:t>
            </w:r>
            <w:proofErr w:type="spellEnd"/>
            <w:r>
              <w:rPr>
                <w:lang w:val="en-PH"/>
              </w:rPr>
              <w:t>.</w:t>
            </w:r>
            <w:r w:rsidR="00D42C41">
              <w:rPr>
                <w:lang w:val="en-PH"/>
              </w:rPr>
              <w:t xml:space="preserve">” </w:t>
            </w:r>
            <w:r>
              <w:rPr>
                <w:lang w:val="en-PH"/>
              </w:rPr>
              <w:t>Follow the SMART criteria.</w:t>
            </w:r>
          </w:p>
        </w:tc>
        <w:tc>
          <w:tcPr>
            <w:tcW w:w="4675" w:type="dxa"/>
          </w:tcPr>
          <w:p w14:paraId="2D52E8C7" w14:textId="26F7BA79" w:rsidR="00F8333C" w:rsidRPr="00817850" w:rsidRDefault="0036346F" w:rsidP="0036346F">
            <w:pPr>
              <w:pStyle w:val="ListParagraph"/>
              <w:numPr>
                <w:ilvl w:val="0"/>
                <w:numId w:val="12"/>
              </w:numPr>
              <w:rPr>
                <w:lang w:val="en-PH"/>
              </w:rPr>
            </w:pPr>
            <w:r>
              <w:rPr>
                <w:lang w:val="en-PH"/>
              </w:rPr>
              <w:t xml:space="preserve">The part where it is measurable is the </w:t>
            </w:r>
            <w:r w:rsidRPr="00A10DC5">
              <w:rPr>
                <w:b/>
                <w:bCs/>
                <w:lang w:val="en-PH"/>
              </w:rPr>
              <w:t>Process Time</w:t>
            </w:r>
            <w:r>
              <w:rPr>
                <w:lang w:val="en-PH"/>
              </w:rPr>
              <w:t xml:space="preserve"> not the </w:t>
            </w:r>
            <w:r w:rsidR="00A10DC5">
              <w:rPr>
                <w:lang w:val="en-PH"/>
              </w:rPr>
              <w:t>sales or profit that the business will gain.</w:t>
            </w:r>
          </w:p>
        </w:tc>
      </w:tr>
      <w:tr w:rsidR="00F8333C" w14:paraId="4A80D452" w14:textId="77777777" w:rsidTr="2C8CEE7F">
        <w:tc>
          <w:tcPr>
            <w:tcW w:w="4675" w:type="dxa"/>
          </w:tcPr>
          <w:p w14:paraId="32B40B70" w14:textId="21D93D71" w:rsidR="00F8333C" w:rsidRPr="00817850" w:rsidRDefault="004F058A" w:rsidP="004F058A">
            <w:pPr>
              <w:pStyle w:val="ListParagraph"/>
              <w:numPr>
                <w:ilvl w:val="0"/>
                <w:numId w:val="12"/>
              </w:numPr>
              <w:tabs>
                <w:tab w:val="left" w:pos="1200"/>
              </w:tabs>
              <w:rPr>
                <w:lang w:val="en-PH"/>
              </w:rPr>
            </w:pPr>
            <w:r>
              <w:rPr>
                <w:lang w:val="en-PH"/>
              </w:rPr>
              <w:t xml:space="preserve">Match your documentation </w:t>
            </w:r>
            <w:r w:rsidR="003402A0">
              <w:rPr>
                <w:lang w:val="en-PH"/>
              </w:rPr>
              <w:t>(Background</w:t>
            </w:r>
            <w:r>
              <w:rPr>
                <w:lang w:val="en-PH"/>
              </w:rPr>
              <w:t>, SOP, Objective)</w:t>
            </w:r>
          </w:p>
        </w:tc>
        <w:tc>
          <w:tcPr>
            <w:tcW w:w="4675" w:type="dxa"/>
          </w:tcPr>
          <w:p w14:paraId="40279B62" w14:textId="355589CF" w:rsidR="00F8333C" w:rsidRPr="00A10DC5" w:rsidRDefault="00A75602" w:rsidP="00A10DC5">
            <w:pPr>
              <w:pStyle w:val="ListParagraph"/>
              <w:numPr>
                <w:ilvl w:val="0"/>
                <w:numId w:val="12"/>
              </w:numPr>
              <w:rPr>
                <w:lang w:val="en-PH"/>
              </w:rPr>
            </w:pPr>
            <w:r>
              <w:rPr>
                <w:lang w:val="en-PH"/>
              </w:rPr>
              <w:t xml:space="preserve">There will be changes on </w:t>
            </w:r>
            <w:r w:rsidR="00CA1482">
              <w:rPr>
                <w:lang w:val="en-PH"/>
              </w:rPr>
              <w:t>structure of the context</w:t>
            </w:r>
            <w:r w:rsidR="00255E67">
              <w:rPr>
                <w:lang w:val="en-PH"/>
              </w:rPr>
              <w:t xml:space="preserve"> in the project.</w:t>
            </w:r>
            <w:r w:rsidR="004768F9">
              <w:rPr>
                <w:lang w:val="en-PH"/>
              </w:rPr>
              <w:t xml:space="preserve"> </w:t>
            </w:r>
          </w:p>
        </w:tc>
      </w:tr>
      <w:tr w:rsidR="002C3411" w14:paraId="7B36F5DA" w14:textId="77777777" w:rsidTr="2C8CEE7F">
        <w:tc>
          <w:tcPr>
            <w:tcW w:w="4675" w:type="dxa"/>
          </w:tcPr>
          <w:p w14:paraId="4865C74B" w14:textId="3562D206" w:rsidR="002C3411" w:rsidRPr="00830C8D" w:rsidRDefault="00830C8D" w:rsidP="00830C8D">
            <w:pPr>
              <w:pStyle w:val="ListParagraph"/>
              <w:numPr>
                <w:ilvl w:val="0"/>
                <w:numId w:val="13"/>
              </w:numPr>
              <w:tabs>
                <w:tab w:val="left" w:pos="1200"/>
              </w:tabs>
              <w:rPr>
                <w:lang w:val="en-PH"/>
              </w:rPr>
            </w:pPr>
            <w:r>
              <w:rPr>
                <w:lang w:val="en-PH"/>
              </w:rPr>
              <w:t xml:space="preserve">“Everyone has </w:t>
            </w:r>
            <w:r w:rsidR="008B655F">
              <w:rPr>
                <w:lang w:val="en-PH"/>
              </w:rPr>
              <w:t>a Shopee/Lazada account</w:t>
            </w:r>
            <w:r w:rsidR="00954539">
              <w:rPr>
                <w:lang w:val="en-PH"/>
              </w:rPr>
              <w:t>.</w:t>
            </w:r>
            <w:r w:rsidR="0032539A">
              <w:rPr>
                <w:lang w:val="en-PH"/>
              </w:rPr>
              <w:t xml:space="preserve"> Even those people who live in the mountains</w:t>
            </w:r>
            <w:r w:rsidR="0006104B">
              <w:rPr>
                <w:lang w:val="en-PH"/>
              </w:rPr>
              <w:t xml:space="preserve"> have one</w:t>
            </w:r>
            <w:r w:rsidR="002F26F1">
              <w:rPr>
                <w:lang w:val="en-PH"/>
              </w:rPr>
              <w:t>.</w:t>
            </w:r>
            <w:r w:rsidR="0032539A">
              <w:rPr>
                <w:lang w:val="en-PH"/>
              </w:rPr>
              <w:t>”</w:t>
            </w:r>
          </w:p>
        </w:tc>
        <w:tc>
          <w:tcPr>
            <w:tcW w:w="4675" w:type="dxa"/>
          </w:tcPr>
          <w:p w14:paraId="039B6323" w14:textId="0029F13D" w:rsidR="00C1213A" w:rsidRPr="00C1213A" w:rsidRDefault="00F6025C" w:rsidP="005267D5">
            <w:pPr>
              <w:pStyle w:val="ListParagraph"/>
              <w:numPr>
                <w:ilvl w:val="0"/>
                <w:numId w:val="13"/>
              </w:numPr>
              <w:rPr>
                <w:lang w:val="en-PH"/>
              </w:rPr>
            </w:pPr>
            <w:r>
              <w:rPr>
                <w:lang w:val="en-PH"/>
              </w:rPr>
              <w:t xml:space="preserve">It is not likely that most of the time people are </w:t>
            </w:r>
            <w:r w:rsidR="00C14939">
              <w:rPr>
                <w:lang w:val="en-PH"/>
              </w:rPr>
              <w:t xml:space="preserve">literate to e-commerce. </w:t>
            </w:r>
            <w:r w:rsidR="00510A64">
              <w:rPr>
                <w:lang w:val="en-PH"/>
              </w:rPr>
              <w:t xml:space="preserve">Most of the customer of the </w:t>
            </w:r>
            <w:r w:rsidR="00343A7F">
              <w:rPr>
                <w:lang w:val="en-PH"/>
              </w:rPr>
              <w:t xml:space="preserve">business is from Facebook and </w:t>
            </w:r>
            <w:r w:rsidR="008B5AEC">
              <w:rPr>
                <w:lang w:val="en-PH"/>
              </w:rPr>
              <w:t xml:space="preserve">95% of them are </w:t>
            </w:r>
            <w:r w:rsidR="005267D5">
              <w:rPr>
                <w:lang w:val="en-PH"/>
              </w:rPr>
              <w:t xml:space="preserve">interacting inside Facebook. The business </w:t>
            </w:r>
            <w:r w:rsidR="00FC029A">
              <w:rPr>
                <w:lang w:val="en-PH"/>
              </w:rPr>
              <w:t xml:space="preserve">is concerned to </w:t>
            </w:r>
            <w:r w:rsidR="00876890">
              <w:rPr>
                <w:lang w:val="en-PH"/>
              </w:rPr>
              <w:t xml:space="preserve">people who are illiterate and those people who are not </w:t>
            </w:r>
            <w:r w:rsidR="00DC0B1E">
              <w:rPr>
                <w:lang w:val="en-PH"/>
              </w:rPr>
              <w:t xml:space="preserve">capable </w:t>
            </w:r>
            <w:r w:rsidR="00C1213A">
              <w:rPr>
                <w:lang w:val="en-PH"/>
              </w:rPr>
              <w:t>in</w:t>
            </w:r>
            <w:r w:rsidR="00510A64">
              <w:rPr>
                <w:lang w:val="en-PH"/>
              </w:rPr>
              <w:t xml:space="preserve"> going to another site</w:t>
            </w:r>
            <w:r w:rsidR="005267D5">
              <w:rPr>
                <w:lang w:val="en-PH"/>
              </w:rPr>
              <w:t xml:space="preserve"> so that </w:t>
            </w:r>
            <w:r w:rsidR="004D1A58">
              <w:rPr>
                <w:lang w:val="en-PH"/>
              </w:rPr>
              <w:t>is why the business handles the booking and ordering.</w:t>
            </w:r>
          </w:p>
        </w:tc>
      </w:tr>
      <w:tr w:rsidR="00D42C41" w14:paraId="7D24E87A" w14:textId="77777777" w:rsidTr="2C8CEE7F">
        <w:tc>
          <w:tcPr>
            <w:tcW w:w="4675" w:type="dxa"/>
          </w:tcPr>
          <w:p w14:paraId="269D562D" w14:textId="11F62ABB" w:rsidR="00D42C41" w:rsidRDefault="00973E79" w:rsidP="00830C8D">
            <w:pPr>
              <w:pStyle w:val="ListParagraph"/>
              <w:numPr>
                <w:ilvl w:val="0"/>
                <w:numId w:val="13"/>
              </w:numPr>
              <w:tabs>
                <w:tab w:val="left" w:pos="1200"/>
              </w:tabs>
              <w:rPr>
                <w:lang w:val="en-PH"/>
              </w:rPr>
            </w:pPr>
            <w:r>
              <w:rPr>
                <w:lang w:val="en-PH"/>
              </w:rPr>
              <w:t xml:space="preserve">“What analysis tool/algorithm that will be used in </w:t>
            </w:r>
            <w:r w:rsidR="009947E6">
              <w:rPr>
                <w:lang w:val="en-PH"/>
              </w:rPr>
              <w:t xml:space="preserve">the </w:t>
            </w:r>
            <w:r w:rsidR="00853156">
              <w:rPr>
                <w:lang w:val="en-PH"/>
              </w:rPr>
              <w:t xml:space="preserve">customer </w:t>
            </w:r>
            <w:r w:rsidR="009947E6">
              <w:rPr>
                <w:lang w:val="en-PH"/>
              </w:rPr>
              <w:t>data</w:t>
            </w:r>
            <w:r w:rsidR="00B63A12">
              <w:rPr>
                <w:lang w:val="en-PH"/>
              </w:rPr>
              <w:t>.</w:t>
            </w:r>
            <w:r w:rsidR="009947E6">
              <w:rPr>
                <w:lang w:val="en-PH"/>
              </w:rPr>
              <w:t>”</w:t>
            </w:r>
          </w:p>
        </w:tc>
        <w:tc>
          <w:tcPr>
            <w:tcW w:w="4675" w:type="dxa"/>
          </w:tcPr>
          <w:p w14:paraId="7482ED67" w14:textId="77777777" w:rsidR="00D42C41" w:rsidRDefault="007C27E1" w:rsidP="007C27E1">
            <w:pPr>
              <w:pStyle w:val="ListParagraph"/>
              <w:numPr>
                <w:ilvl w:val="0"/>
                <w:numId w:val="13"/>
              </w:numPr>
              <w:rPr>
                <w:lang w:val="en-PH"/>
              </w:rPr>
            </w:pPr>
            <w:r>
              <w:rPr>
                <w:lang w:val="en-PH"/>
              </w:rPr>
              <w:t xml:space="preserve">The business will be searching the right analysis tool and algorithm that is aligned based on the data and </w:t>
            </w:r>
            <w:r w:rsidR="00B36FF8">
              <w:rPr>
                <w:lang w:val="en-PH"/>
              </w:rPr>
              <w:t>goal of the solution.</w:t>
            </w:r>
          </w:p>
          <w:p w14:paraId="1FC0BF0D" w14:textId="77777777" w:rsidR="00D42C41" w:rsidRDefault="00683A6A" w:rsidP="007C27E1">
            <w:pPr>
              <w:pStyle w:val="ListParagraph"/>
              <w:numPr>
                <w:ilvl w:val="0"/>
                <w:numId w:val="13"/>
              </w:numPr>
              <w:rPr>
                <w:lang w:val="en-PH"/>
              </w:rPr>
            </w:pPr>
            <w:r>
              <w:rPr>
                <w:lang w:val="en-PH"/>
              </w:rPr>
              <w:t>Collective data visualization such as dashboard will be provided</w:t>
            </w:r>
          </w:p>
          <w:p w14:paraId="7CFFD1EA" w14:textId="4504A51C" w:rsidR="00EE2438" w:rsidRPr="007C27E1" w:rsidRDefault="00D6794C" w:rsidP="007C27E1">
            <w:pPr>
              <w:pStyle w:val="ListParagraph"/>
              <w:numPr>
                <w:ilvl w:val="0"/>
                <w:numId w:val="13"/>
              </w:numPr>
              <w:rPr>
                <w:lang w:val="en-PH"/>
              </w:rPr>
            </w:pPr>
            <w:r>
              <w:rPr>
                <w:lang w:val="en-PH"/>
              </w:rPr>
              <w:t xml:space="preserve">Simple logistic regression to identify the profit of the </w:t>
            </w:r>
            <w:r w:rsidR="00D27573">
              <w:rPr>
                <w:lang w:val="en-PH"/>
              </w:rPr>
              <w:t>client through the dashboard features.</w:t>
            </w:r>
          </w:p>
        </w:tc>
      </w:tr>
    </w:tbl>
    <w:p w14:paraId="6C6844AC" w14:textId="77777777" w:rsidR="00F8333C" w:rsidRDefault="00F8333C" w:rsidP="00F8333C"/>
    <w:p w14:paraId="0B4D2525" w14:textId="77777777" w:rsidR="005C4FB6" w:rsidRDefault="005C4FB6" w:rsidP="00F8333C"/>
    <w:p w14:paraId="588B57E9" w14:textId="04FB0BFC" w:rsidR="002B586E" w:rsidRDefault="002B586E" w:rsidP="002B586E">
      <w:pPr>
        <w:rPr>
          <w:lang w:val="en-PH"/>
        </w:rPr>
      </w:pPr>
      <w:r>
        <w:rPr>
          <w:lang w:val="en-PH"/>
        </w:rPr>
        <w:t xml:space="preserve">Panelist 2: </w:t>
      </w:r>
      <w:r w:rsidRPr="003A6AE2">
        <w:rPr>
          <w:b/>
          <w:bCs/>
          <w:u w:val="single"/>
          <w:lang w:val="en-PH"/>
        </w:rPr>
        <w:t xml:space="preserve">Mr. Manuel Sebastian </w:t>
      </w:r>
      <w:r w:rsidR="00E96E91" w:rsidRPr="003A6AE2">
        <w:rPr>
          <w:b/>
          <w:bCs/>
          <w:u w:val="single"/>
          <w:lang w:val="en-PH"/>
        </w:rPr>
        <w:t>S. Sanchez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675"/>
        <w:gridCol w:w="4675"/>
      </w:tblGrid>
      <w:tr w:rsidR="002B586E" w14:paraId="1AFBC5A5" w14:textId="77777777" w:rsidTr="005C4FB6">
        <w:tc>
          <w:tcPr>
            <w:tcW w:w="4675" w:type="dxa"/>
          </w:tcPr>
          <w:p w14:paraId="74B868D9" w14:textId="77777777" w:rsidR="002B586E" w:rsidRDefault="002B586E" w:rsidP="005C4FB6">
            <w:pPr>
              <w:jc w:val="center"/>
              <w:rPr>
                <w:lang w:val="en-PH"/>
              </w:rPr>
            </w:pPr>
            <w:r>
              <w:rPr>
                <w:lang w:val="en-PH"/>
              </w:rPr>
              <w:t>Comment</w:t>
            </w:r>
          </w:p>
        </w:tc>
        <w:tc>
          <w:tcPr>
            <w:tcW w:w="4675" w:type="dxa"/>
          </w:tcPr>
          <w:p w14:paraId="619B398D" w14:textId="77777777" w:rsidR="002B586E" w:rsidRDefault="002B586E" w:rsidP="005C4FB6">
            <w:pPr>
              <w:jc w:val="center"/>
              <w:rPr>
                <w:lang w:val="en-PH"/>
              </w:rPr>
            </w:pPr>
            <w:r>
              <w:rPr>
                <w:lang w:val="en-PH"/>
              </w:rPr>
              <w:t>Response</w:t>
            </w:r>
          </w:p>
        </w:tc>
      </w:tr>
      <w:tr w:rsidR="002B586E" w14:paraId="11AE6650" w14:textId="77777777" w:rsidTr="005C4FB6">
        <w:tc>
          <w:tcPr>
            <w:tcW w:w="4675" w:type="dxa"/>
          </w:tcPr>
          <w:p w14:paraId="47DA023D" w14:textId="4650B988" w:rsidR="002B586E" w:rsidRPr="007B3F33" w:rsidRDefault="00FA2579" w:rsidP="007B3F33">
            <w:pPr>
              <w:pStyle w:val="ListParagraph"/>
              <w:numPr>
                <w:ilvl w:val="0"/>
                <w:numId w:val="11"/>
              </w:numPr>
              <w:rPr>
                <w:lang w:val="en-PH"/>
              </w:rPr>
            </w:pPr>
            <w:r>
              <w:rPr>
                <w:lang w:val="en-PH"/>
              </w:rPr>
              <w:t>Consider the investment of the company</w:t>
            </w:r>
          </w:p>
        </w:tc>
        <w:tc>
          <w:tcPr>
            <w:tcW w:w="4675" w:type="dxa"/>
          </w:tcPr>
          <w:p w14:paraId="6CCA84C2" w14:textId="2D916BC8" w:rsidR="002B586E" w:rsidRDefault="00C7107F" w:rsidP="00541EBB">
            <w:pPr>
              <w:pStyle w:val="ListParagraph"/>
              <w:numPr>
                <w:ilvl w:val="0"/>
                <w:numId w:val="11"/>
              </w:numPr>
              <w:rPr>
                <w:lang w:val="en-PH"/>
              </w:rPr>
            </w:pPr>
            <w:r>
              <w:rPr>
                <w:lang w:val="en-PH"/>
              </w:rPr>
              <w:t xml:space="preserve">Ask </w:t>
            </w:r>
            <w:r w:rsidR="00BF2FB1">
              <w:rPr>
                <w:lang w:val="en-PH"/>
              </w:rPr>
              <w:t xml:space="preserve">the client for the possible </w:t>
            </w:r>
            <w:r w:rsidR="00725F62">
              <w:rPr>
                <w:lang w:val="en-PH"/>
              </w:rPr>
              <w:t>future budget expenses</w:t>
            </w:r>
            <w:r w:rsidR="00BF2FB1">
              <w:rPr>
                <w:lang w:val="en-PH"/>
              </w:rPr>
              <w:t xml:space="preserve"> of </w:t>
            </w:r>
            <w:r w:rsidR="00725F62">
              <w:rPr>
                <w:lang w:val="en-PH"/>
              </w:rPr>
              <w:t>the company.</w:t>
            </w:r>
          </w:p>
          <w:p w14:paraId="1194B9F3" w14:textId="38A46A12" w:rsidR="002B586E" w:rsidRPr="008C1763" w:rsidRDefault="00725F62" w:rsidP="00541EBB">
            <w:pPr>
              <w:pStyle w:val="ListParagraph"/>
              <w:numPr>
                <w:ilvl w:val="0"/>
                <w:numId w:val="11"/>
              </w:numPr>
              <w:rPr>
                <w:lang w:val="en-PH"/>
              </w:rPr>
            </w:pPr>
            <w:r>
              <w:rPr>
                <w:lang w:val="en-PH"/>
              </w:rPr>
              <w:t xml:space="preserve">Ask for the </w:t>
            </w:r>
            <w:r w:rsidR="0032675E">
              <w:rPr>
                <w:lang w:val="en-PH"/>
              </w:rPr>
              <w:t>business profile of the company.</w:t>
            </w:r>
          </w:p>
        </w:tc>
      </w:tr>
      <w:tr w:rsidR="002B586E" w14:paraId="7D1C664A" w14:textId="77777777" w:rsidTr="005C4FB6">
        <w:tc>
          <w:tcPr>
            <w:tcW w:w="4675" w:type="dxa"/>
          </w:tcPr>
          <w:p w14:paraId="6A97C607" w14:textId="10471F69" w:rsidR="002B586E" w:rsidRPr="007B3F33" w:rsidRDefault="000F1A17" w:rsidP="007B3F33">
            <w:pPr>
              <w:pStyle w:val="ListParagraph"/>
              <w:numPr>
                <w:ilvl w:val="0"/>
                <w:numId w:val="11"/>
              </w:numPr>
              <w:rPr>
                <w:lang w:val="en-PH"/>
              </w:rPr>
            </w:pPr>
            <w:r>
              <w:rPr>
                <w:lang w:val="en-PH"/>
              </w:rPr>
              <w:t>Include the customer monthly volume</w:t>
            </w:r>
          </w:p>
        </w:tc>
        <w:tc>
          <w:tcPr>
            <w:tcW w:w="4675" w:type="dxa"/>
          </w:tcPr>
          <w:p w14:paraId="5B94F8DF" w14:textId="287EE8FB" w:rsidR="002B586E" w:rsidRPr="008C1763" w:rsidRDefault="005C4FB6" w:rsidP="6B375A76">
            <w:pPr>
              <w:pStyle w:val="ListParagraph"/>
              <w:numPr>
                <w:ilvl w:val="0"/>
                <w:numId w:val="11"/>
              </w:numPr>
              <w:rPr>
                <w:lang w:val="en-PH"/>
              </w:rPr>
            </w:pPr>
            <w:r>
              <w:rPr>
                <w:lang w:val="en-PH"/>
              </w:rPr>
              <w:t>The business will provide the data accordingly.</w:t>
            </w:r>
          </w:p>
        </w:tc>
      </w:tr>
      <w:tr w:rsidR="002B586E" w14:paraId="4F82D568" w14:textId="77777777" w:rsidTr="005C4FB6">
        <w:tc>
          <w:tcPr>
            <w:tcW w:w="4675" w:type="dxa"/>
          </w:tcPr>
          <w:p w14:paraId="458D1892" w14:textId="11C2DA23" w:rsidR="002B586E" w:rsidRPr="007B3F33" w:rsidRDefault="004925E6" w:rsidP="007B3F33">
            <w:pPr>
              <w:pStyle w:val="ListParagraph"/>
              <w:numPr>
                <w:ilvl w:val="0"/>
                <w:numId w:val="11"/>
              </w:numPr>
              <w:rPr>
                <w:lang w:val="en-PH"/>
              </w:rPr>
            </w:pPr>
            <w:r>
              <w:rPr>
                <w:lang w:val="en-PH"/>
              </w:rPr>
              <w:t>Revise the process of booking</w:t>
            </w:r>
          </w:p>
        </w:tc>
        <w:tc>
          <w:tcPr>
            <w:tcW w:w="4675" w:type="dxa"/>
          </w:tcPr>
          <w:p w14:paraId="36E059CE" w14:textId="77777777" w:rsidR="002B586E" w:rsidRDefault="008E0EF6" w:rsidP="155905FA">
            <w:pPr>
              <w:pStyle w:val="ListParagraph"/>
              <w:numPr>
                <w:ilvl w:val="0"/>
                <w:numId w:val="11"/>
              </w:numPr>
              <w:rPr>
                <w:lang w:val="en-PH"/>
              </w:rPr>
            </w:pPr>
            <w:r>
              <w:rPr>
                <w:lang w:val="en-PH"/>
              </w:rPr>
              <w:t>Provide a better visualization of the process</w:t>
            </w:r>
            <w:r w:rsidR="00147953">
              <w:rPr>
                <w:lang w:val="en-PH"/>
              </w:rPr>
              <w:t xml:space="preserve"> of booking. </w:t>
            </w:r>
          </w:p>
          <w:p w14:paraId="6BF2094A" w14:textId="77777777" w:rsidR="00147953" w:rsidRDefault="00147953" w:rsidP="155905FA">
            <w:pPr>
              <w:pStyle w:val="ListParagraph"/>
              <w:numPr>
                <w:ilvl w:val="0"/>
                <w:numId w:val="11"/>
              </w:numPr>
              <w:rPr>
                <w:lang w:val="en-PH"/>
              </w:rPr>
            </w:pPr>
            <w:r>
              <w:rPr>
                <w:lang w:val="en-PH"/>
              </w:rPr>
              <w:t xml:space="preserve">Ask the client for specific </w:t>
            </w:r>
            <w:r w:rsidR="00116880">
              <w:rPr>
                <w:lang w:val="en-PH"/>
              </w:rPr>
              <w:t>process of the booking.</w:t>
            </w:r>
          </w:p>
          <w:p w14:paraId="50F48443" w14:textId="2F501C87" w:rsidR="008B5AEC" w:rsidRPr="00817850" w:rsidRDefault="00116880" w:rsidP="155905FA">
            <w:pPr>
              <w:pStyle w:val="ListParagraph"/>
              <w:numPr>
                <w:ilvl w:val="0"/>
                <w:numId w:val="11"/>
              </w:numPr>
              <w:rPr>
                <w:lang w:val="en-PH"/>
              </w:rPr>
            </w:pPr>
            <w:r>
              <w:rPr>
                <w:lang w:val="en-PH"/>
              </w:rPr>
              <w:t xml:space="preserve">Find a better alternative of how the </w:t>
            </w:r>
            <w:r w:rsidR="00DF668E">
              <w:rPr>
                <w:lang w:val="en-PH"/>
              </w:rPr>
              <w:t xml:space="preserve">developers will provide a </w:t>
            </w:r>
            <w:r w:rsidR="00031353">
              <w:rPr>
                <w:lang w:val="en-PH"/>
              </w:rPr>
              <w:t>better uses story</w:t>
            </w:r>
            <w:r w:rsidR="00DF668E">
              <w:rPr>
                <w:lang w:val="en-PH"/>
              </w:rPr>
              <w:t>.</w:t>
            </w:r>
          </w:p>
        </w:tc>
      </w:tr>
    </w:tbl>
    <w:p w14:paraId="333B9893" w14:textId="41EC32E0" w:rsidR="002B586E" w:rsidRDefault="002B586E" w:rsidP="00F8333C"/>
    <w:p w14:paraId="29EBA485" w14:textId="7C003C1B" w:rsidR="0032675E" w:rsidRDefault="0032675E" w:rsidP="00F8333C"/>
    <w:p w14:paraId="0CB806C8" w14:textId="09208C27" w:rsidR="002B586E" w:rsidRDefault="00E96E91" w:rsidP="002B586E">
      <w:pPr>
        <w:rPr>
          <w:lang w:val="en-PH"/>
        </w:rPr>
      </w:pPr>
      <w:r>
        <w:rPr>
          <w:lang w:val="en-PH"/>
        </w:rPr>
        <w:t xml:space="preserve">Panelist 3: </w:t>
      </w:r>
      <w:r w:rsidRPr="003A6AE2">
        <w:rPr>
          <w:b/>
          <w:bCs/>
          <w:u w:val="single"/>
          <w:lang w:val="en-PH"/>
        </w:rPr>
        <w:t xml:space="preserve">Mr. Jayvee </w:t>
      </w:r>
      <w:proofErr w:type="spellStart"/>
      <w:r w:rsidRPr="003A6AE2">
        <w:rPr>
          <w:b/>
          <w:bCs/>
          <w:u w:val="single"/>
          <w:lang w:val="en-PH"/>
        </w:rPr>
        <w:t>Cabardo</w:t>
      </w:r>
      <w:proofErr w:type="spellEnd"/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675"/>
        <w:gridCol w:w="4675"/>
      </w:tblGrid>
      <w:tr w:rsidR="002B586E" w14:paraId="3CA0797C" w14:textId="77777777" w:rsidTr="005C4FB6">
        <w:tc>
          <w:tcPr>
            <w:tcW w:w="4675" w:type="dxa"/>
          </w:tcPr>
          <w:p w14:paraId="0AE8E945" w14:textId="77777777" w:rsidR="002B586E" w:rsidRDefault="002B586E" w:rsidP="005C4FB6">
            <w:pPr>
              <w:jc w:val="center"/>
              <w:rPr>
                <w:lang w:val="en-PH"/>
              </w:rPr>
            </w:pPr>
            <w:r>
              <w:rPr>
                <w:lang w:val="en-PH"/>
              </w:rPr>
              <w:t>Comment</w:t>
            </w:r>
          </w:p>
        </w:tc>
        <w:tc>
          <w:tcPr>
            <w:tcW w:w="4675" w:type="dxa"/>
          </w:tcPr>
          <w:p w14:paraId="2449C1E7" w14:textId="77777777" w:rsidR="002B586E" w:rsidRDefault="002B586E" w:rsidP="005C4FB6">
            <w:pPr>
              <w:jc w:val="center"/>
              <w:rPr>
                <w:lang w:val="en-PH"/>
              </w:rPr>
            </w:pPr>
            <w:r>
              <w:rPr>
                <w:lang w:val="en-PH"/>
              </w:rPr>
              <w:t>Response</w:t>
            </w:r>
          </w:p>
        </w:tc>
      </w:tr>
      <w:tr w:rsidR="002B586E" w14:paraId="7CEBA9A7" w14:textId="77777777" w:rsidTr="005C4FB6">
        <w:tc>
          <w:tcPr>
            <w:tcW w:w="4675" w:type="dxa"/>
          </w:tcPr>
          <w:p w14:paraId="73615738" w14:textId="360B2E3E" w:rsidR="006D7423" w:rsidRPr="006D7423" w:rsidRDefault="00E96E91" w:rsidP="006D7423">
            <w:pPr>
              <w:pStyle w:val="ListParagraph"/>
              <w:numPr>
                <w:ilvl w:val="0"/>
                <w:numId w:val="10"/>
              </w:numPr>
              <w:rPr>
                <w:lang w:val="en-PH"/>
              </w:rPr>
            </w:pPr>
            <w:r w:rsidRPr="00E96E91">
              <w:rPr>
                <w:lang w:val="en-PH"/>
              </w:rPr>
              <w:t xml:space="preserve">Include some laws that will protect the seller </w:t>
            </w:r>
            <w:r w:rsidR="006D7423">
              <w:rPr>
                <w:lang w:val="en-PH"/>
              </w:rPr>
              <w:t xml:space="preserve">and </w:t>
            </w:r>
            <w:r w:rsidR="008C685C">
              <w:rPr>
                <w:lang w:val="en-PH"/>
              </w:rPr>
              <w:t>the customer</w:t>
            </w:r>
          </w:p>
        </w:tc>
        <w:tc>
          <w:tcPr>
            <w:tcW w:w="4675" w:type="dxa"/>
          </w:tcPr>
          <w:p w14:paraId="4F28F03C" w14:textId="27BEF191" w:rsidR="002B586E" w:rsidRDefault="0032675E" w:rsidP="0032675E">
            <w:pPr>
              <w:pStyle w:val="ListParagraph"/>
              <w:numPr>
                <w:ilvl w:val="0"/>
                <w:numId w:val="10"/>
              </w:numPr>
              <w:rPr>
                <w:lang w:val="en-PH"/>
              </w:rPr>
            </w:pPr>
            <w:r>
              <w:rPr>
                <w:lang w:val="en-PH"/>
              </w:rPr>
              <w:t>Add laws that’s protect the business of the client.</w:t>
            </w:r>
          </w:p>
          <w:p w14:paraId="785C02FD" w14:textId="524492E4" w:rsidR="002B586E" w:rsidRPr="008C1763" w:rsidRDefault="0032675E" w:rsidP="0032675E">
            <w:pPr>
              <w:pStyle w:val="ListParagraph"/>
              <w:numPr>
                <w:ilvl w:val="0"/>
                <w:numId w:val="10"/>
              </w:numPr>
              <w:rPr>
                <w:lang w:val="en-PH"/>
              </w:rPr>
            </w:pPr>
            <w:r>
              <w:rPr>
                <w:lang w:val="en-PH"/>
              </w:rPr>
              <w:t xml:space="preserve">Find a law that can protect the </w:t>
            </w:r>
            <w:r w:rsidR="00A66E1B">
              <w:rPr>
                <w:lang w:val="en-PH"/>
              </w:rPr>
              <w:t>business and the software</w:t>
            </w:r>
            <w:r w:rsidR="00A66E1B" w:rsidRPr="6E117364">
              <w:rPr>
                <w:lang w:val="en-PH"/>
              </w:rPr>
              <w:t xml:space="preserve"> </w:t>
            </w:r>
            <w:r w:rsidR="00A66E1B">
              <w:rPr>
                <w:lang w:val="en-PH"/>
              </w:rPr>
              <w:t>(</w:t>
            </w:r>
            <w:proofErr w:type="spellStart"/>
            <w:r w:rsidR="00A66E1B">
              <w:rPr>
                <w:lang w:val="en-PH"/>
              </w:rPr>
              <w:t>Akbay</w:t>
            </w:r>
            <w:proofErr w:type="spellEnd"/>
            <w:r w:rsidR="00A66E1B">
              <w:rPr>
                <w:lang w:val="en-PH"/>
              </w:rPr>
              <w:t>)</w:t>
            </w:r>
          </w:p>
        </w:tc>
      </w:tr>
      <w:tr w:rsidR="002B586E" w14:paraId="613D9101" w14:textId="77777777" w:rsidTr="005C4FB6">
        <w:tc>
          <w:tcPr>
            <w:tcW w:w="4675" w:type="dxa"/>
          </w:tcPr>
          <w:p w14:paraId="77D874B5" w14:textId="0D652EAF" w:rsidR="002B586E" w:rsidRPr="008C685C" w:rsidRDefault="00804044" w:rsidP="008C685C">
            <w:pPr>
              <w:pStyle w:val="ListParagraph"/>
              <w:numPr>
                <w:ilvl w:val="0"/>
                <w:numId w:val="10"/>
              </w:numPr>
              <w:rPr>
                <w:lang w:val="en-PH"/>
              </w:rPr>
            </w:pPr>
            <w:r w:rsidRPr="008C685C">
              <w:rPr>
                <w:lang w:val="en-PH"/>
              </w:rPr>
              <w:t>Revise the documentation</w:t>
            </w:r>
          </w:p>
        </w:tc>
        <w:tc>
          <w:tcPr>
            <w:tcW w:w="4675" w:type="dxa"/>
          </w:tcPr>
          <w:p w14:paraId="46024C7F" w14:textId="2A40405D" w:rsidR="002B586E" w:rsidRPr="008C1763" w:rsidRDefault="155905FA" w:rsidP="75BA9DBA">
            <w:pPr>
              <w:pStyle w:val="ListParagraph"/>
              <w:numPr>
                <w:ilvl w:val="0"/>
                <w:numId w:val="10"/>
              </w:numPr>
              <w:rPr>
                <w:lang w:val="en-PH"/>
              </w:rPr>
            </w:pPr>
            <w:r w:rsidRPr="5DD708EC">
              <w:rPr>
                <w:lang w:val="en-PH"/>
              </w:rPr>
              <w:t xml:space="preserve">The group will focus on </w:t>
            </w:r>
            <w:r w:rsidR="5DD708EC" w:rsidRPr="5DD708EC">
              <w:rPr>
                <w:lang w:val="en-PH"/>
              </w:rPr>
              <w:t xml:space="preserve">giving specific objectives and </w:t>
            </w:r>
            <w:r w:rsidR="5DD708EC" w:rsidRPr="75BA9DBA">
              <w:rPr>
                <w:lang w:val="en-PH"/>
              </w:rPr>
              <w:t>measurab</w:t>
            </w:r>
            <w:r w:rsidR="75BA9DBA" w:rsidRPr="75BA9DBA">
              <w:rPr>
                <w:lang w:val="en-PH"/>
              </w:rPr>
              <w:t>le results</w:t>
            </w:r>
          </w:p>
        </w:tc>
      </w:tr>
      <w:tr w:rsidR="002B586E" w14:paraId="199194FD" w14:textId="77777777" w:rsidTr="005C4FB6">
        <w:tc>
          <w:tcPr>
            <w:tcW w:w="4675" w:type="dxa"/>
          </w:tcPr>
          <w:p w14:paraId="11F0D0A6" w14:textId="002116DE" w:rsidR="00336B37" w:rsidRPr="00336B37" w:rsidRDefault="00D70A61" w:rsidP="00336B37">
            <w:pPr>
              <w:pStyle w:val="ListParagraph"/>
              <w:numPr>
                <w:ilvl w:val="0"/>
                <w:numId w:val="10"/>
              </w:numPr>
              <w:rPr>
                <w:lang w:val="en-PH"/>
              </w:rPr>
            </w:pPr>
            <w:r>
              <w:rPr>
                <w:lang w:val="en-PH"/>
              </w:rPr>
              <w:t xml:space="preserve">Include how much will it gain if the </w:t>
            </w:r>
            <w:r w:rsidR="00366BD4">
              <w:rPr>
                <w:lang w:val="en-PH"/>
              </w:rPr>
              <w:t>solution</w:t>
            </w:r>
            <w:r w:rsidR="00F550FA">
              <w:rPr>
                <w:lang w:val="en-PH"/>
              </w:rPr>
              <w:t xml:space="preserve"> </w:t>
            </w:r>
            <w:r w:rsidR="00FC30DE">
              <w:rPr>
                <w:lang w:val="en-PH"/>
              </w:rPr>
              <w:t>is implemented</w:t>
            </w:r>
          </w:p>
        </w:tc>
        <w:tc>
          <w:tcPr>
            <w:tcW w:w="4675" w:type="dxa"/>
          </w:tcPr>
          <w:p w14:paraId="3B8DB3E2" w14:textId="77777777" w:rsidR="002B586E" w:rsidRDefault="003E3DE7" w:rsidP="00EE1F0C">
            <w:pPr>
              <w:pStyle w:val="ListParagraph"/>
              <w:numPr>
                <w:ilvl w:val="0"/>
                <w:numId w:val="10"/>
              </w:numPr>
              <w:rPr>
                <w:lang w:val="en-PH"/>
              </w:rPr>
            </w:pPr>
            <w:r>
              <w:rPr>
                <w:lang w:val="en-PH"/>
              </w:rPr>
              <w:t xml:space="preserve">Ask for the feedbacks </w:t>
            </w:r>
            <w:r w:rsidR="00E10203">
              <w:rPr>
                <w:lang w:val="en-PH"/>
              </w:rPr>
              <w:t xml:space="preserve">of the </w:t>
            </w:r>
            <w:r w:rsidR="002927CB">
              <w:rPr>
                <w:lang w:val="en-PH"/>
              </w:rPr>
              <w:t>client with</w:t>
            </w:r>
            <w:r w:rsidR="007B0F90">
              <w:rPr>
                <w:lang w:val="en-PH"/>
              </w:rPr>
              <w:t xml:space="preserve"> and without </w:t>
            </w:r>
            <w:proofErr w:type="spellStart"/>
            <w:r w:rsidR="007B0F90">
              <w:rPr>
                <w:lang w:val="en-PH"/>
              </w:rPr>
              <w:t>Akbay</w:t>
            </w:r>
            <w:proofErr w:type="spellEnd"/>
            <w:r w:rsidR="007B0F90">
              <w:rPr>
                <w:lang w:val="en-PH"/>
              </w:rPr>
              <w:t>. Then visualize the difference of the outcome.</w:t>
            </w:r>
          </w:p>
          <w:p w14:paraId="5E811864" w14:textId="72A3DFA3" w:rsidR="009E1476" w:rsidRPr="00817850" w:rsidRDefault="00EA37CD" w:rsidP="00EE1F0C">
            <w:pPr>
              <w:pStyle w:val="ListParagraph"/>
              <w:numPr>
                <w:ilvl w:val="0"/>
                <w:numId w:val="10"/>
              </w:numPr>
              <w:rPr>
                <w:lang w:val="en-PH"/>
              </w:rPr>
            </w:pPr>
            <w:r>
              <w:rPr>
                <w:lang w:val="en-PH"/>
              </w:rPr>
              <w:t>T</w:t>
            </w:r>
            <w:r w:rsidR="00AB1537">
              <w:rPr>
                <w:lang w:val="en-PH"/>
              </w:rPr>
              <w:t>he Process Time</w:t>
            </w:r>
            <w:r w:rsidR="00E51411">
              <w:rPr>
                <w:lang w:val="en-PH"/>
              </w:rPr>
              <w:t xml:space="preserve"> and organizing the business will </w:t>
            </w:r>
            <w:r>
              <w:rPr>
                <w:lang w:val="en-PH"/>
              </w:rPr>
              <w:t xml:space="preserve">be </w:t>
            </w:r>
            <w:r w:rsidR="00E51411">
              <w:rPr>
                <w:lang w:val="en-PH"/>
              </w:rPr>
              <w:t>reduce</w:t>
            </w:r>
            <w:r>
              <w:rPr>
                <w:lang w:val="en-PH"/>
              </w:rPr>
              <w:t xml:space="preserve"> at twice</w:t>
            </w:r>
            <w:r w:rsidR="00A17067">
              <w:rPr>
                <w:lang w:val="en-PH"/>
              </w:rPr>
              <w:t>.</w:t>
            </w:r>
          </w:p>
        </w:tc>
      </w:tr>
    </w:tbl>
    <w:p w14:paraId="1580E403" w14:textId="77777777" w:rsidR="00F8333C" w:rsidRDefault="00F8333C" w:rsidP="00F8333C"/>
    <w:p w14:paraId="7FAF7C31" w14:textId="77777777" w:rsidR="0021540F" w:rsidRDefault="0021540F" w:rsidP="00F8333C"/>
    <w:p w14:paraId="48375EBC" w14:textId="77777777" w:rsidR="0021540F" w:rsidRDefault="0021540F" w:rsidP="00F8333C"/>
    <w:p w14:paraId="43A84450" w14:textId="0CD0AF97" w:rsidR="0021540F" w:rsidRDefault="0021540F" w:rsidP="00F8333C"/>
    <w:p w14:paraId="5904D150" w14:textId="77777777" w:rsidR="0021540F" w:rsidRDefault="0021540F" w:rsidP="00F8333C"/>
    <w:p w14:paraId="090AB8AF" w14:textId="77777777" w:rsidR="002B586E" w:rsidRPr="006E11CE" w:rsidRDefault="002B586E" w:rsidP="00F8333C"/>
    <w:sectPr w:rsidR="002B586E" w:rsidRPr="006E11CE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Yu Mincho">
    <w:altName w:val="Yu Gothic"/>
    <w:panose1 w:val="00000000000000000000"/>
    <w:charset w:val="80"/>
    <w:family w:val="roman"/>
    <w:notTrueType/>
    <w:pitch w:val="default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Yu Gothic Light">
    <w:altName w:val="游ゴシック Light"/>
    <w:panose1 w:val="020B0300000000000000"/>
    <w:charset w:val="80"/>
    <w:family w:val="swiss"/>
    <w:pitch w:val="variable"/>
    <w:sig w:usb0="E00002FF" w:usb1="2AC7FDFF" w:usb2="00000016" w:usb3="00000000" w:csb0="000200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38B292B"/>
    <w:multiLevelType w:val="hybridMultilevel"/>
    <w:tmpl w:val="72383F3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34090019" w:tentative="1">
      <w:start w:val="1"/>
      <w:numFmt w:val="lowerLetter"/>
      <w:lvlText w:val="%2."/>
      <w:lvlJc w:val="left"/>
      <w:pPr>
        <w:ind w:left="1440" w:hanging="360"/>
      </w:pPr>
    </w:lvl>
    <w:lvl w:ilvl="2" w:tplc="3409001B" w:tentative="1">
      <w:start w:val="1"/>
      <w:numFmt w:val="lowerRoman"/>
      <w:lvlText w:val="%3."/>
      <w:lvlJc w:val="right"/>
      <w:pPr>
        <w:ind w:left="2160" w:hanging="180"/>
      </w:pPr>
    </w:lvl>
    <w:lvl w:ilvl="3" w:tplc="3409000F" w:tentative="1">
      <w:start w:val="1"/>
      <w:numFmt w:val="decimal"/>
      <w:lvlText w:val="%4."/>
      <w:lvlJc w:val="left"/>
      <w:pPr>
        <w:ind w:left="2880" w:hanging="360"/>
      </w:pPr>
    </w:lvl>
    <w:lvl w:ilvl="4" w:tplc="34090019" w:tentative="1">
      <w:start w:val="1"/>
      <w:numFmt w:val="lowerLetter"/>
      <w:lvlText w:val="%5."/>
      <w:lvlJc w:val="left"/>
      <w:pPr>
        <w:ind w:left="3600" w:hanging="360"/>
      </w:pPr>
    </w:lvl>
    <w:lvl w:ilvl="5" w:tplc="3409001B" w:tentative="1">
      <w:start w:val="1"/>
      <w:numFmt w:val="lowerRoman"/>
      <w:lvlText w:val="%6."/>
      <w:lvlJc w:val="right"/>
      <w:pPr>
        <w:ind w:left="4320" w:hanging="180"/>
      </w:pPr>
    </w:lvl>
    <w:lvl w:ilvl="6" w:tplc="3409000F" w:tentative="1">
      <w:start w:val="1"/>
      <w:numFmt w:val="decimal"/>
      <w:lvlText w:val="%7."/>
      <w:lvlJc w:val="left"/>
      <w:pPr>
        <w:ind w:left="5040" w:hanging="360"/>
      </w:pPr>
    </w:lvl>
    <w:lvl w:ilvl="7" w:tplc="34090019" w:tentative="1">
      <w:start w:val="1"/>
      <w:numFmt w:val="lowerLetter"/>
      <w:lvlText w:val="%8."/>
      <w:lvlJc w:val="left"/>
      <w:pPr>
        <w:ind w:left="5760" w:hanging="360"/>
      </w:pPr>
    </w:lvl>
    <w:lvl w:ilvl="8" w:tplc="3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4402AA9"/>
    <w:multiLevelType w:val="hybridMultilevel"/>
    <w:tmpl w:val="8C04F30A"/>
    <w:lvl w:ilvl="0" w:tplc="2AAED8A6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34090019" w:tentative="1">
      <w:start w:val="1"/>
      <w:numFmt w:val="lowerLetter"/>
      <w:lvlText w:val="%2."/>
      <w:lvlJc w:val="left"/>
      <w:pPr>
        <w:ind w:left="1440" w:hanging="360"/>
      </w:pPr>
    </w:lvl>
    <w:lvl w:ilvl="2" w:tplc="3409001B" w:tentative="1">
      <w:start w:val="1"/>
      <w:numFmt w:val="lowerRoman"/>
      <w:lvlText w:val="%3."/>
      <w:lvlJc w:val="right"/>
      <w:pPr>
        <w:ind w:left="2160" w:hanging="180"/>
      </w:pPr>
    </w:lvl>
    <w:lvl w:ilvl="3" w:tplc="3409000F" w:tentative="1">
      <w:start w:val="1"/>
      <w:numFmt w:val="decimal"/>
      <w:lvlText w:val="%4."/>
      <w:lvlJc w:val="left"/>
      <w:pPr>
        <w:ind w:left="2880" w:hanging="360"/>
      </w:pPr>
    </w:lvl>
    <w:lvl w:ilvl="4" w:tplc="34090019" w:tentative="1">
      <w:start w:val="1"/>
      <w:numFmt w:val="lowerLetter"/>
      <w:lvlText w:val="%5."/>
      <w:lvlJc w:val="left"/>
      <w:pPr>
        <w:ind w:left="3600" w:hanging="360"/>
      </w:pPr>
    </w:lvl>
    <w:lvl w:ilvl="5" w:tplc="3409001B" w:tentative="1">
      <w:start w:val="1"/>
      <w:numFmt w:val="lowerRoman"/>
      <w:lvlText w:val="%6."/>
      <w:lvlJc w:val="right"/>
      <w:pPr>
        <w:ind w:left="4320" w:hanging="180"/>
      </w:pPr>
    </w:lvl>
    <w:lvl w:ilvl="6" w:tplc="3409000F" w:tentative="1">
      <w:start w:val="1"/>
      <w:numFmt w:val="decimal"/>
      <w:lvlText w:val="%7."/>
      <w:lvlJc w:val="left"/>
      <w:pPr>
        <w:ind w:left="5040" w:hanging="360"/>
      </w:pPr>
    </w:lvl>
    <w:lvl w:ilvl="7" w:tplc="34090019" w:tentative="1">
      <w:start w:val="1"/>
      <w:numFmt w:val="lowerLetter"/>
      <w:lvlText w:val="%8."/>
      <w:lvlJc w:val="left"/>
      <w:pPr>
        <w:ind w:left="5760" w:hanging="360"/>
      </w:pPr>
    </w:lvl>
    <w:lvl w:ilvl="8" w:tplc="3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3636152"/>
    <w:multiLevelType w:val="hybridMultilevel"/>
    <w:tmpl w:val="8FA8AEEE"/>
    <w:lvl w:ilvl="0" w:tplc="3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3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3EE3B72"/>
    <w:multiLevelType w:val="hybridMultilevel"/>
    <w:tmpl w:val="A6C0AD5E"/>
    <w:lvl w:ilvl="0" w:tplc="D3B67D08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34090019" w:tentative="1">
      <w:start w:val="1"/>
      <w:numFmt w:val="lowerLetter"/>
      <w:lvlText w:val="%2."/>
      <w:lvlJc w:val="left"/>
      <w:pPr>
        <w:ind w:left="1440" w:hanging="360"/>
      </w:pPr>
    </w:lvl>
    <w:lvl w:ilvl="2" w:tplc="3409001B" w:tentative="1">
      <w:start w:val="1"/>
      <w:numFmt w:val="lowerRoman"/>
      <w:lvlText w:val="%3."/>
      <w:lvlJc w:val="right"/>
      <w:pPr>
        <w:ind w:left="2160" w:hanging="180"/>
      </w:pPr>
    </w:lvl>
    <w:lvl w:ilvl="3" w:tplc="3409000F" w:tentative="1">
      <w:start w:val="1"/>
      <w:numFmt w:val="decimal"/>
      <w:lvlText w:val="%4."/>
      <w:lvlJc w:val="left"/>
      <w:pPr>
        <w:ind w:left="2880" w:hanging="360"/>
      </w:pPr>
    </w:lvl>
    <w:lvl w:ilvl="4" w:tplc="34090019" w:tentative="1">
      <w:start w:val="1"/>
      <w:numFmt w:val="lowerLetter"/>
      <w:lvlText w:val="%5."/>
      <w:lvlJc w:val="left"/>
      <w:pPr>
        <w:ind w:left="3600" w:hanging="360"/>
      </w:pPr>
    </w:lvl>
    <w:lvl w:ilvl="5" w:tplc="3409001B" w:tentative="1">
      <w:start w:val="1"/>
      <w:numFmt w:val="lowerRoman"/>
      <w:lvlText w:val="%6."/>
      <w:lvlJc w:val="right"/>
      <w:pPr>
        <w:ind w:left="4320" w:hanging="180"/>
      </w:pPr>
    </w:lvl>
    <w:lvl w:ilvl="6" w:tplc="3409000F" w:tentative="1">
      <w:start w:val="1"/>
      <w:numFmt w:val="decimal"/>
      <w:lvlText w:val="%7."/>
      <w:lvlJc w:val="left"/>
      <w:pPr>
        <w:ind w:left="5040" w:hanging="360"/>
      </w:pPr>
    </w:lvl>
    <w:lvl w:ilvl="7" w:tplc="34090019" w:tentative="1">
      <w:start w:val="1"/>
      <w:numFmt w:val="lowerLetter"/>
      <w:lvlText w:val="%8."/>
      <w:lvlJc w:val="left"/>
      <w:pPr>
        <w:ind w:left="5760" w:hanging="360"/>
      </w:pPr>
    </w:lvl>
    <w:lvl w:ilvl="8" w:tplc="3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162B2D50"/>
    <w:multiLevelType w:val="hybridMultilevel"/>
    <w:tmpl w:val="CE94A8A4"/>
    <w:lvl w:ilvl="0" w:tplc="3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34090019" w:tentative="1">
      <w:start w:val="1"/>
      <w:numFmt w:val="lowerLetter"/>
      <w:lvlText w:val="%2."/>
      <w:lvlJc w:val="left"/>
      <w:pPr>
        <w:ind w:left="1440" w:hanging="360"/>
      </w:pPr>
    </w:lvl>
    <w:lvl w:ilvl="2" w:tplc="3409001B" w:tentative="1">
      <w:start w:val="1"/>
      <w:numFmt w:val="lowerRoman"/>
      <w:lvlText w:val="%3."/>
      <w:lvlJc w:val="right"/>
      <w:pPr>
        <w:ind w:left="2160" w:hanging="180"/>
      </w:pPr>
    </w:lvl>
    <w:lvl w:ilvl="3" w:tplc="3409000F" w:tentative="1">
      <w:start w:val="1"/>
      <w:numFmt w:val="decimal"/>
      <w:lvlText w:val="%4."/>
      <w:lvlJc w:val="left"/>
      <w:pPr>
        <w:ind w:left="2880" w:hanging="360"/>
      </w:pPr>
    </w:lvl>
    <w:lvl w:ilvl="4" w:tplc="34090019" w:tentative="1">
      <w:start w:val="1"/>
      <w:numFmt w:val="lowerLetter"/>
      <w:lvlText w:val="%5."/>
      <w:lvlJc w:val="left"/>
      <w:pPr>
        <w:ind w:left="3600" w:hanging="360"/>
      </w:pPr>
    </w:lvl>
    <w:lvl w:ilvl="5" w:tplc="3409001B" w:tentative="1">
      <w:start w:val="1"/>
      <w:numFmt w:val="lowerRoman"/>
      <w:lvlText w:val="%6."/>
      <w:lvlJc w:val="right"/>
      <w:pPr>
        <w:ind w:left="4320" w:hanging="180"/>
      </w:pPr>
    </w:lvl>
    <w:lvl w:ilvl="6" w:tplc="3409000F" w:tentative="1">
      <w:start w:val="1"/>
      <w:numFmt w:val="decimal"/>
      <w:lvlText w:val="%7."/>
      <w:lvlJc w:val="left"/>
      <w:pPr>
        <w:ind w:left="5040" w:hanging="360"/>
      </w:pPr>
    </w:lvl>
    <w:lvl w:ilvl="7" w:tplc="34090019" w:tentative="1">
      <w:start w:val="1"/>
      <w:numFmt w:val="lowerLetter"/>
      <w:lvlText w:val="%8."/>
      <w:lvlJc w:val="left"/>
      <w:pPr>
        <w:ind w:left="5760" w:hanging="360"/>
      </w:pPr>
    </w:lvl>
    <w:lvl w:ilvl="8" w:tplc="3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18040FBF"/>
    <w:multiLevelType w:val="hybridMultilevel"/>
    <w:tmpl w:val="774E8FB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37D524D1"/>
    <w:multiLevelType w:val="hybridMultilevel"/>
    <w:tmpl w:val="603AE9BA"/>
    <w:lvl w:ilvl="0" w:tplc="9D343F58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34090019" w:tentative="1">
      <w:start w:val="1"/>
      <w:numFmt w:val="lowerLetter"/>
      <w:lvlText w:val="%2."/>
      <w:lvlJc w:val="left"/>
      <w:pPr>
        <w:ind w:left="1440" w:hanging="360"/>
      </w:pPr>
    </w:lvl>
    <w:lvl w:ilvl="2" w:tplc="3409001B" w:tentative="1">
      <w:start w:val="1"/>
      <w:numFmt w:val="lowerRoman"/>
      <w:lvlText w:val="%3."/>
      <w:lvlJc w:val="right"/>
      <w:pPr>
        <w:ind w:left="2160" w:hanging="180"/>
      </w:pPr>
    </w:lvl>
    <w:lvl w:ilvl="3" w:tplc="3409000F" w:tentative="1">
      <w:start w:val="1"/>
      <w:numFmt w:val="decimal"/>
      <w:lvlText w:val="%4."/>
      <w:lvlJc w:val="left"/>
      <w:pPr>
        <w:ind w:left="2880" w:hanging="360"/>
      </w:pPr>
    </w:lvl>
    <w:lvl w:ilvl="4" w:tplc="34090019" w:tentative="1">
      <w:start w:val="1"/>
      <w:numFmt w:val="lowerLetter"/>
      <w:lvlText w:val="%5."/>
      <w:lvlJc w:val="left"/>
      <w:pPr>
        <w:ind w:left="3600" w:hanging="360"/>
      </w:pPr>
    </w:lvl>
    <w:lvl w:ilvl="5" w:tplc="3409001B" w:tentative="1">
      <w:start w:val="1"/>
      <w:numFmt w:val="lowerRoman"/>
      <w:lvlText w:val="%6."/>
      <w:lvlJc w:val="right"/>
      <w:pPr>
        <w:ind w:left="4320" w:hanging="180"/>
      </w:pPr>
    </w:lvl>
    <w:lvl w:ilvl="6" w:tplc="3409000F" w:tentative="1">
      <w:start w:val="1"/>
      <w:numFmt w:val="decimal"/>
      <w:lvlText w:val="%7."/>
      <w:lvlJc w:val="left"/>
      <w:pPr>
        <w:ind w:left="5040" w:hanging="360"/>
      </w:pPr>
    </w:lvl>
    <w:lvl w:ilvl="7" w:tplc="34090019" w:tentative="1">
      <w:start w:val="1"/>
      <w:numFmt w:val="lowerLetter"/>
      <w:lvlText w:val="%8."/>
      <w:lvlJc w:val="left"/>
      <w:pPr>
        <w:ind w:left="5760" w:hanging="360"/>
      </w:pPr>
    </w:lvl>
    <w:lvl w:ilvl="8" w:tplc="3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41EE0E77"/>
    <w:multiLevelType w:val="hybridMultilevel"/>
    <w:tmpl w:val="D3E6B8EE"/>
    <w:lvl w:ilvl="0" w:tplc="3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3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598C232D"/>
    <w:multiLevelType w:val="hybridMultilevel"/>
    <w:tmpl w:val="5A7229F8"/>
    <w:lvl w:ilvl="0" w:tplc="3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3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3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3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3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3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3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3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3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9" w15:restartNumberingAfterBreak="0">
    <w:nsid w:val="64387B52"/>
    <w:multiLevelType w:val="hybridMultilevel"/>
    <w:tmpl w:val="A4D06998"/>
    <w:lvl w:ilvl="0" w:tplc="3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3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64FC5B78"/>
    <w:multiLevelType w:val="hybridMultilevel"/>
    <w:tmpl w:val="A5D08B3C"/>
    <w:lvl w:ilvl="0" w:tplc="C1C2E076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34090019" w:tentative="1">
      <w:start w:val="1"/>
      <w:numFmt w:val="lowerLetter"/>
      <w:lvlText w:val="%2."/>
      <w:lvlJc w:val="left"/>
      <w:pPr>
        <w:ind w:left="1440" w:hanging="360"/>
      </w:pPr>
    </w:lvl>
    <w:lvl w:ilvl="2" w:tplc="3409001B" w:tentative="1">
      <w:start w:val="1"/>
      <w:numFmt w:val="lowerRoman"/>
      <w:lvlText w:val="%3."/>
      <w:lvlJc w:val="right"/>
      <w:pPr>
        <w:ind w:left="2160" w:hanging="180"/>
      </w:pPr>
    </w:lvl>
    <w:lvl w:ilvl="3" w:tplc="3409000F" w:tentative="1">
      <w:start w:val="1"/>
      <w:numFmt w:val="decimal"/>
      <w:lvlText w:val="%4."/>
      <w:lvlJc w:val="left"/>
      <w:pPr>
        <w:ind w:left="2880" w:hanging="360"/>
      </w:pPr>
    </w:lvl>
    <w:lvl w:ilvl="4" w:tplc="34090019" w:tentative="1">
      <w:start w:val="1"/>
      <w:numFmt w:val="lowerLetter"/>
      <w:lvlText w:val="%5."/>
      <w:lvlJc w:val="left"/>
      <w:pPr>
        <w:ind w:left="3600" w:hanging="360"/>
      </w:pPr>
    </w:lvl>
    <w:lvl w:ilvl="5" w:tplc="3409001B" w:tentative="1">
      <w:start w:val="1"/>
      <w:numFmt w:val="lowerRoman"/>
      <w:lvlText w:val="%6."/>
      <w:lvlJc w:val="right"/>
      <w:pPr>
        <w:ind w:left="4320" w:hanging="180"/>
      </w:pPr>
    </w:lvl>
    <w:lvl w:ilvl="6" w:tplc="3409000F" w:tentative="1">
      <w:start w:val="1"/>
      <w:numFmt w:val="decimal"/>
      <w:lvlText w:val="%7."/>
      <w:lvlJc w:val="left"/>
      <w:pPr>
        <w:ind w:left="5040" w:hanging="360"/>
      </w:pPr>
    </w:lvl>
    <w:lvl w:ilvl="7" w:tplc="34090019" w:tentative="1">
      <w:start w:val="1"/>
      <w:numFmt w:val="lowerLetter"/>
      <w:lvlText w:val="%8."/>
      <w:lvlJc w:val="left"/>
      <w:pPr>
        <w:ind w:left="5760" w:hanging="360"/>
      </w:pPr>
    </w:lvl>
    <w:lvl w:ilvl="8" w:tplc="3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6D3F630B"/>
    <w:multiLevelType w:val="hybridMultilevel"/>
    <w:tmpl w:val="84BECC42"/>
    <w:lvl w:ilvl="0" w:tplc="FFFFFFFF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6DE07380"/>
    <w:multiLevelType w:val="hybridMultilevel"/>
    <w:tmpl w:val="97B69AFE"/>
    <w:lvl w:ilvl="0" w:tplc="3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34090019" w:tentative="1">
      <w:start w:val="1"/>
      <w:numFmt w:val="lowerLetter"/>
      <w:lvlText w:val="%2."/>
      <w:lvlJc w:val="left"/>
      <w:pPr>
        <w:ind w:left="1440" w:hanging="360"/>
      </w:pPr>
    </w:lvl>
    <w:lvl w:ilvl="2" w:tplc="3409001B" w:tentative="1">
      <w:start w:val="1"/>
      <w:numFmt w:val="lowerRoman"/>
      <w:lvlText w:val="%3."/>
      <w:lvlJc w:val="right"/>
      <w:pPr>
        <w:ind w:left="2160" w:hanging="180"/>
      </w:pPr>
    </w:lvl>
    <w:lvl w:ilvl="3" w:tplc="3409000F" w:tentative="1">
      <w:start w:val="1"/>
      <w:numFmt w:val="decimal"/>
      <w:lvlText w:val="%4."/>
      <w:lvlJc w:val="left"/>
      <w:pPr>
        <w:ind w:left="2880" w:hanging="360"/>
      </w:pPr>
    </w:lvl>
    <w:lvl w:ilvl="4" w:tplc="34090019" w:tentative="1">
      <w:start w:val="1"/>
      <w:numFmt w:val="lowerLetter"/>
      <w:lvlText w:val="%5."/>
      <w:lvlJc w:val="left"/>
      <w:pPr>
        <w:ind w:left="3600" w:hanging="360"/>
      </w:pPr>
    </w:lvl>
    <w:lvl w:ilvl="5" w:tplc="3409001B" w:tentative="1">
      <w:start w:val="1"/>
      <w:numFmt w:val="lowerRoman"/>
      <w:lvlText w:val="%6."/>
      <w:lvlJc w:val="right"/>
      <w:pPr>
        <w:ind w:left="4320" w:hanging="180"/>
      </w:pPr>
    </w:lvl>
    <w:lvl w:ilvl="6" w:tplc="3409000F" w:tentative="1">
      <w:start w:val="1"/>
      <w:numFmt w:val="decimal"/>
      <w:lvlText w:val="%7."/>
      <w:lvlJc w:val="left"/>
      <w:pPr>
        <w:ind w:left="5040" w:hanging="360"/>
      </w:pPr>
    </w:lvl>
    <w:lvl w:ilvl="7" w:tplc="34090019" w:tentative="1">
      <w:start w:val="1"/>
      <w:numFmt w:val="lowerLetter"/>
      <w:lvlText w:val="%8."/>
      <w:lvlJc w:val="left"/>
      <w:pPr>
        <w:ind w:left="5760" w:hanging="360"/>
      </w:pPr>
    </w:lvl>
    <w:lvl w:ilvl="8" w:tplc="3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464665882">
    <w:abstractNumId w:val="12"/>
  </w:num>
  <w:num w:numId="2" w16cid:durableId="1918974176">
    <w:abstractNumId w:val="4"/>
  </w:num>
  <w:num w:numId="3" w16cid:durableId="419568797">
    <w:abstractNumId w:val="1"/>
  </w:num>
  <w:num w:numId="4" w16cid:durableId="145980695">
    <w:abstractNumId w:val="10"/>
  </w:num>
  <w:num w:numId="5" w16cid:durableId="352270052">
    <w:abstractNumId w:val="0"/>
  </w:num>
  <w:num w:numId="6" w16cid:durableId="213320197">
    <w:abstractNumId w:val="3"/>
  </w:num>
  <w:num w:numId="7" w16cid:durableId="124391690">
    <w:abstractNumId w:val="6"/>
  </w:num>
  <w:num w:numId="8" w16cid:durableId="2012752792">
    <w:abstractNumId w:val="11"/>
  </w:num>
  <w:num w:numId="9" w16cid:durableId="1877504266">
    <w:abstractNumId w:val="8"/>
  </w:num>
  <w:num w:numId="10" w16cid:durableId="1973100050">
    <w:abstractNumId w:val="7"/>
  </w:num>
  <w:num w:numId="11" w16cid:durableId="1358462933">
    <w:abstractNumId w:val="9"/>
  </w:num>
  <w:num w:numId="12" w16cid:durableId="2060203032">
    <w:abstractNumId w:val="5"/>
  </w:num>
  <w:num w:numId="13" w16cid:durableId="1598634838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10"/>
  <w:proofState w:spelling="clean" w:grammar="clean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LMwtzA0MTczNTG2MDFT0lEKTi0uzszPAykwrAUAN1cYwCwAAAA="/>
  </w:docVars>
  <w:rsids>
    <w:rsidRoot w:val="00B463BE"/>
    <w:rsid w:val="00006016"/>
    <w:rsid w:val="00012711"/>
    <w:rsid w:val="000229D5"/>
    <w:rsid w:val="000233C9"/>
    <w:rsid w:val="00031353"/>
    <w:rsid w:val="00055FFA"/>
    <w:rsid w:val="00060699"/>
    <w:rsid w:val="0006104B"/>
    <w:rsid w:val="000711D1"/>
    <w:rsid w:val="00082650"/>
    <w:rsid w:val="000857F8"/>
    <w:rsid w:val="000C3CBA"/>
    <w:rsid w:val="000C56D8"/>
    <w:rsid w:val="000F1A17"/>
    <w:rsid w:val="00106E70"/>
    <w:rsid w:val="0011538F"/>
    <w:rsid w:val="00116880"/>
    <w:rsid w:val="00144C06"/>
    <w:rsid w:val="00147953"/>
    <w:rsid w:val="00147FBF"/>
    <w:rsid w:val="00160481"/>
    <w:rsid w:val="0017347C"/>
    <w:rsid w:val="00175F40"/>
    <w:rsid w:val="001A65B3"/>
    <w:rsid w:val="001B125A"/>
    <w:rsid w:val="001C3A41"/>
    <w:rsid w:val="001E103D"/>
    <w:rsid w:val="001F514D"/>
    <w:rsid w:val="002130A0"/>
    <w:rsid w:val="0021540F"/>
    <w:rsid w:val="00222DDD"/>
    <w:rsid w:val="00230291"/>
    <w:rsid w:val="002358EF"/>
    <w:rsid w:val="002409F0"/>
    <w:rsid w:val="0025038E"/>
    <w:rsid w:val="00255E67"/>
    <w:rsid w:val="00262139"/>
    <w:rsid w:val="002824E2"/>
    <w:rsid w:val="002853A5"/>
    <w:rsid w:val="002927CB"/>
    <w:rsid w:val="002B24AD"/>
    <w:rsid w:val="002B586E"/>
    <w:rsid w:val="002C0488"/>
    <w:rsid w:val="002C3411"/>
    <w:rsid w:val="002D0550"/>
    <w:rsid w:val="002E581B"/>
    <w:rsid w:val="002F26F1"/>
    <w:rsid w:val="002F387F"/>
    <w:rsid w:val="00312811"/>
    <w:rsid w:val="00312CD2"/>
    <w:rsid w:val="00320DD3"/>
    <w:rsid w:val="003250E4"/>
    <w:rsid w:val="0032539A"/>
    <w:rsid w:val="0032675E"/>
    <w:rsid w:val="003367B3"/>
    <w:rsid w:val="00336B37"/>
    <w:rsid w:val="003402A0"/>
    <w:rsid w:val="00342132"/>
    <w:rsid w:val="00343A7F"/>
    <w:rsid w:val="003572B2"/>
    <w:rsid w:val="003601D8"/>
    <w:rsid w:val="0036346F"/>
    <w:rsid w:val="0036404B"/>
    <w:rsid w:val="00366BD4"/>
    <w:rsid w:val="0038084C"/>
    <w:rsid w:val="003A6AE2"/>
    <w:rsid w:val="003B515C"/>
    <w:rsid w:val="003C0EFD"/>
    <w:rsid w:val="003E30B1"/>
    <w:rsid w:val="003E3DE7"/>
    <w:rsid w:val="00410AD1"/>
    <w:rsid w:val="00425C65"/>
    <w:rsid w:val="0043531B"/>
    <w:rsid w:val="00453BCF"/>
    <w:rsid w:val="004633A8"/>
    <w:rsid w:val="0046622D"/>
    <w:rsid w:val="00472A16"/>
    <w:rsid w:val="00476024"/>
    <w:rsid w:val="004768F9"/>
    <w:rsid w:val="0048000E"/>
    <w:rsid w:val="004925E6"/>
    <w:rsid w:val="004A69DD"/>
    <w:rsid w:val="004C17FA"/>
    <w:rsid w:val="004C34CB"/>
    <w:rsid w:val="004D0202"/>
    <w:rsid w:val="004D13C4"/>
    <w:rsid w:val="004D1A58"/>
    <w:rsid w:val="004D1ADF"/>
    <w:rsid w:val="004E61A2"/>
    <w:rsid w:val="004E6698"/>
    <w:rsid w:val="004F058A"/>
    <w:rsid w:val="00510A64"/>
    <w:rsid w:val="00514F60"/>
    <w:rsid w:val="00520FEA"/>
    <w:rsid w:val="005267D5"/>
    <w:rsid w:val="00541EBB"/>
    <w:rsid w:val="00552F31"/>
    <w:rsid w:val="0055359D"/>
    <w:rsid w:val="00583FF2"/>
    <w:rsid w:val="005871FF"/>
    <w:rsid w:val="00594D5B"/>
    <w:rsid w:val="005B0EB9"/>
    <w:rsid w:val="005C4FB6"/>
    <w:rsid w:val="005C5478"/>
    <w:rsid w:val="005E10B0"/>
    <w:rsid w:val="005E13BF"/>
    <w:rsid w:val="005E340A"/>
    <w:rsid w:val="005F4689"/>
    <w:rsid w:val="006119ED"/>
    <w:rsid w:val="00625EFE"/>
    <w:rsid w:val="00634C09"/>
    <w:rsid w:val="00662322"/>
    <w:rsid w:val="00664C08"/>
    <w:rsid w:val="006758B8"/>
    <w:rsid w:val="00683A6A"/>
    <w:rsid w:val="006A71A1"/>
    <w:rsid w:val="006C772B"/>
    <w:rsid w:val="006D7423"/>
    <w:rsid w:val="006E11CE"/>
    <w:rsid w:val="006F2CDE"/>
    <w:rsid w:val="00725F62"/>
    <w:rsid w:val="0073608C"/>
    <w:rsid w:val="007546FF"/>
    <w:rsid w:val="00776D0F"/>
    <w:rsid w:val="0078500F"/>
    <w:rsid w:val="007905EE"/>
    <w:rsid w:val="00790B9C"/>
    <w:rsid w:val="007A3B38"/>
    <w:rsid w:val="007A4793"/>
    <w:rsid w:val="007B0F90"/>
    <w:rsid w:val="007B247A"/>
    <w:rsid w:val="007B3F33"/>
    <w:rsid w:val="007C27E1"/>
    <w:rsid w:val="007D2767"/>
    <w:rsid w:val="007F0DB3"/>
    <w:rsid w:val="007F213D"/>
    <w:rsid w:val="008018AA"/>
    <w:rsid w:val="00804044"/>
    <w:rsid w:val="008052BD"/>
    <w:rsid w:val="00817850"/>
    <w:rsid w:val="00825F09"/>
    <w:rsid w:val="00830C8D"/>
    <w:rsid w:val="008467C6"/>
    <w:rsid w:val="00853156"/>
    <w:rsid w:val="008721DA"/>
    <w:rsid w:val="00874778"/>
    <w:rsid w:val="00876890"/>
    <w:rsid w:val="008804AF"/>
    <w:rsid w:val="0088119C"/>
    <w:rsid w:val="00891F15"/>
    <w:rsid w:val="008A5813"/>
    <w:rsid w:val="008B5AEC"/>
    <w:rsid w:val="008B655F"/>
    <w:rsid w:val="008C1763"/>
    <w:rsid w:val="008C685C"/>
    <w:rsid w:val="008E0EF6"/>
    <w:rsid w:val="008F5F8E"/>
    <w:rsid w:val="00900AEF"/>
    <w:rsid w:val="00906302"/>
    <w:rsid w:val="00910AAA"/>
    <w:rsid w:val="0091350F"/>
    <w:rsid w:val="0093339E"/>
    <w:rsid w:val="0093582B"/>
    <w:rsid w:val="009467E3"/>
    <w:rsid w:val="00954539"/>
    <w:rsid w:val="00973E79"/>
    <w:rsid w:val="00981EDD"/>
    <w:rsid w:val="00984D0D"/>
    <w:rsid w:val="00985232"/>
    <w:rsid w:val="009864FF"/>
    <w:rsid w:val="009947E6"/>
    <w:rsid w:val="009E1476"/>
    <w:rsid w:val="009F63CD"/>
    <w:rsid w:val="00A10DC5"/>
    <w:rsid w:val="00A16085"/>
    <w:rsid w:val="00A17067"/>
    <w:rsid w:val="00A42BE4"/>
    <w:rsid w:val="00A540D0"/>
    <w:rsid w:val="00A66E1B"/>
    <w:rsid w:val="00A75602"/>
    <w:rsid w:val="00A7583B"/>
    <w:rsid w:val="00AA782C"/>
    <w:rsid w:val="00AB1537"/>
    <w:rsid w:val="00AB3D22"/>
    <w:rsid w:val="00AB4E41"/>
    <w:rsid w:val="00AC0348"/>
    <w:rsid w:val="00AC4E3C"/>
    <w:rsid w:val="00AE04BD"/>
    <w:rsid w:val="00AE587C"/>
    <w:rsid w:val="00AE63AD"/>
    <w:rsid w:val="00B062B4"/>
    <w:rsid w:val="00B35A7B"/>
    <w:rsid w:val="00B36FF8"/>
    <w:rsid w:val="00B45E39"/>
    <w:rsid w:val="00B463BE"/>
    <w:rsid w:val="00B52A5D"/>
    <w:rsid w:val="00B566CE"/>
    <w:rsid w:val="00B63A12"/>
    <w:rsid w:val="00B900D2"/>
    <w:rsid w:val="00BB1AAF"/>
    <w:rsid w:val="00BC357A"/>
    <w:rsid w:val="00BE5D79"/>
    <w:rsid w:val="00BF2FB1"/>
    <w:rsid w:val="00C00FAE"/>
    <w:rsid w:val="00C1213A"/>
    <w:rsid w:val="00C14939"/>
    <w:rsid w:val="00C46A17"/>
    <w:rsid w:val="00C52B51"/>
    <w:rsid w:val="00C7107F"/>
    <w:rsid w:val="00C75AD9"/>
    <w:rsid w:val="00C90F44"/>
    <w:rsid w:val="00C95F8E"/>
    <w:rsid w:val="00CA1482"/>
    <w:rsid w:val="00D03DD8"/>
    <w:rsid w:val="00D27573"/>
    <w:rsid w:val="00D276E4"/>
    <w:rsid w:val="00D42C41"/>
    <w:rsid w:val="00D666DD"/>
    <w:rsid w:val="00D6794C"/>
    <w:rsid w:val="00D70A61"/>
    <w:rsid w:val="00D72900"/>
    <w:rsid w:val="00D90214"/>
    <w:rsid w:val="00D96D6D"/>
    <w:rsid w:val="00DB3075"/>
    <w:rsid w:val="00DB5765"/>
    <w:rsid w:val="00DC0B1E"/>
    <w:rsid w:val="00DF668E"/>
    <w:rsid w:val="00E10203"/>
    <w:rsid w:val="00E225D6"/>
    <w:rsid w:val="00E24369"/>
    <w:rsid w:val="00E51411"/>
    <w:rsid w:val="00E67200"/>
    <w:rsid w:val="00E816DB"/>
    <w:rsid w:val="00E96E91"/>
    <w:rsid w:val="00EA37CD"/>
    <w:rsid w:val="00EB011B"/>
    <w:rsid w:val="00EE1F0C"/>
    <w:rsid w:val="00EE2438"/>
    <w:rsid w:val="00F02B8F"/>
    <w:rsid w:val="00F07122"/>
    <w:rsid w:val="00F265D5"/>
    <w:rsid w:val="00F27F74"/>
    <w:rsid w:val="00F550FA"/>
    <w:rsid w:val="00F6025C"/>
    <w:rsid w:val="00F63BF8"/>
    <w:rsid w:val="00F80AC2"/>
    <w:rsid w:val="00F82500"/>
    <w:rsid w:val="00F8333C"/>
    <w:rsid w:val="00F92B38"/>
    <w:rsid w:val="00FA0E70"/>
    <w:rsid w:val="00FA2579"/>
    <w:rsid w:val="00FB26CF"/>
    <w:rsid w:val="00FB31EC"/>
    <w:rsid w:val="00FB5A90"/>
    <w:rsid w:val="00FC029A"/>
    <w:rsid w:val="00FC30DE"/>
    <w:rsid w:val="07A18D35"/>
    <w:rsid w:val="09FC4019"/>
    <w:rsid w:val="0B34F9FB"/>
    <w:rsid w:val="0E44798F"/>
    <w:rsid w:val="155905FA"/>
    <w:rsid w:val="189FE955"/>
    <w:rsid w:val="18DC8E17"/>
    <w:rsid w:val="1A24EF39"/>
    <w:rsid w:val="1C024E42"/>
    <w:rsid w:val="1DD86A30"/>
    <w:rsid w:val="22E65506"/>
    <w:rsid w:val="245EB97C"/>
    <w:rsid w:val="24670B76"/>
    <w:rsid w:val="29609447"/>
    <w:rsid w:val="2C8CEE7F"/>
    <w:rsid w:val="2D3C9AC8"/>
    <w:rsid w:val="2F72E56F"/>
    <w:rsid w:val="32D259AF"/>
    <w:rsid w:val="3509EA3D"/>
    <w:rsid w:val="35A973A8"/>
    <w:rsid w:val="364DC270"/>
    <w:rsid w:val="38AB1C01"/>
    <w:rsid w:val="3C2272B7"/>
    <w:rsid w:val="3EC86AE6"/>
    <w:rsid w:val="43012EF2"/>
    <w:rsid w:val="44AE3B25"/>
    <w:rsid w:val="47A04D80"/>
    <w:rsid w:val="47DFD0A3"/>
    <w:rsid w:val="48CA07E1"/>
    <w:rsid w:val="4A65D842"/>
    <w:rsid w:val="4EEA43B5"/>
    <w:rsid w:val="4FA18AE3"/>
    <w:rsid w:val="50268093"/>
    <w:rsid w:val="508EB0CF"/>
    <w:rsid w:val="513D5B44"/>
    <w:rsid w:val="51F69342"/>
    <w:rsid w:val="520EC45D"/>
    <w:rsid w:val="526887B3"/>
    <w:rsid w:val="530ECEB9"/>
    <w:rsid w:val="535E2155"/>
    <w:rsid w:val="55C1F88D"/>
    <w:rsid w:val="58186A1B"/>
    <w:rsid w:val="5DD708EC"/>
    <w:rsid w:val="5E02B5EF"/>
    <w:rsid w:val="5F9E8650"/>
    <w:rsid w:val="63A41899"/>
    <w:rsid w:val="6488967F"/>
    <w:rsid w:val="66C31F9D"/>
    <w:rsid w:val="68599329"/>
    <w:rsid w:val="68A6256D"/>
    <w:rsid w:val="6ABE2139"/>
    <w:rsid w:val="6B375A76"/>
    <w:rsid w:val="6E117364"/>
    <w:rsid w:val="71627F9B"/>
    <w:rsid w:val="73E0C6D6"/>
    <w:rsid w:val="758A780F"/>
    <w:rsid w:val="75BA9DBA"/>
    <w:rsid w:val="77644EF3"/>
    <w:rsid w:val="7BC6E39E"/>
    <w:rsid w:val="7EE3EBB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30DB145"/>
  <w15:chartTrackingRefBased/>
  <w15:docId w15:val="{D8677C7E-52E0-4B26-ACAB-F5AA91BC54B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ja-JP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2B586E"/>
  </w:style>
  <w:style w:type="paragraph" w:styleId="Heading1">
    <w:name w:val="heading 1"/>
    <w:basedOn w:val="Normal"/>
    <w:next w:val="Normal"/>
    <w:link w:val="Heading1Char"/>
    <w:uiPriority w:val="9"/>
    <w:qFormat/>
    <w:rsid w:val="006E11CE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b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link w:val="TitleChar"/>
    <w:uiPriority w:val="10"/>
    <w:qFormat/>
    <w:rsid w:val="00B463BE"/>
    <w:pPr>
      <w:spacing w:after="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B463BE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table" w:styleId="TableGrid">
    <w:name w:val="Table Grid"/>
    <w:basedOn w:val="TableNormal"/>
    <w:uiPriority w:val="39"/>
    <w:rsid w:val="00B463BE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B463BE"/>
    <w:pPr>
      <w:ind w:left="720"/>
      <w:contextualSpacing/>
    </w:pPr>
  </w:style>
  <w:style w:type="character" w:customStyle="1" w:styleId="Heading1Char">
    <w:name w:val="Heading 1 Char"/>
    <w:basedOn w:val="DefaultParagraphFont"/>
    <w:link w:val="Heading1"/>
    <w:uiPriority w:val="9"/>
    <w:rsid w:val="006E11CE"/>
    <w:rPr>
      <w:rFonts w:asciiTheme="majorHAnsi" w:eastAsiaTheme="majorEastAsia" w:hAnsiTheme="majorHAnsi" w:cstheme="majorBidi"/>
      <w:b/>
      <w:sz w:val="32"/>
      <w:szCs w:val="32"/>
    </w:rPr>
  </w:style>
  <w:style w:type="character" w:customStyle="1" w:styleId="ui-provider">
    <w:name w:val="ui-provider"/>
    <w:basedOn w:val="DefaultParagraphFont"/>
    <w:rsid w:val="008C1763"/>
  </w:style>
  <w:style w:type="paragraph" w:styleId="NormalWeb">
    <w:name w:val="Normal (Web)"/>
    <w:basedOn w:val="Normal"/>
    <w:uiPriority w:val="99"/>
    <w:semiHidden/>
    <w:unhideWhenUsed/>
    <w:rsid w:val="008C1763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4416783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5" Type="http://schemas.openxmlformats.org/officeDocument/2006/relationships/styles" Target="styles.xml"/><Relationship Id="rId4" Type="http://schemas.openxmlformats.org/officeDocument/2006/relationships/numbering" Target="numbering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3e7f555d-0309-4ebf-a119-d3a4678905db" xsi:nil="true"/>
    <lcf76f155ced4ddcb4097134ff3c332f xmlns="2d5b56b5-2143-4065-89d0-eff30d035389">
      <Terms xmlns="http://schemas.microsoft.com/office/infopath/2007/PartnerControls"/>
    </lcf76f155ced4ddcb4097134ff3c332f>
  </documentManagement>
</p:properti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EF94E91B0316F843B4F15A356A8E3CF6" ma:contentTypeVersion="15" ma:contentTypeDescription="Create a new document." ma:contentTypeScope="" ma:versionID="8a5ed8c289df6bb133589ed325348efd">
  <xsd:schema xmlns:xsd="http://www.w3.org/2001/XMLSchema" xmlns:xs="http://www.w3.org/2001/XMLSchema" xmlns:p="http://schemas.microsoft.com/office/2006/metadata/properties" xmlns:ns2="2d5b56b5-2143-4065-89d0-eff30d035389" xmlns:ns3="3e7f555d-0309-4ebf-a119-d3a4678905db" targetNamespace="http://schemas.microsoft.com/office/2006/metadata/properties" ma:root="true" ma:fieldsID="863650379999669de85a5c6bfe777e6e" ns2:_="" ns3:_="">
    <xsd:import namespace="2d5b56b5-2143-4065-89d0-eff30d035389"/>
    <xsd:import namespace="3e7f555d-0309-4ebf-a119-d3a4678905db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Tags" minOccurs="0"/>
                <xsd:element ref="ns2:MediaServiceGenerationTime" minOccurs="0"/>
                <xsd:element ref="ns2:MediaServiceEventHashCode" minOccurs="0"/>
                <xsd:element ref="ns2:MediaServiceDateTaken" minOccurs="0"/>
                <xsd:element ref="ns2:MediaLengthInSeconds" minOccurs="0"/>
                <xsd:element ref="ns3:SharedWithUsers" minOccurs="0"/>
                <xsd:element ref="ns3:SharedWithDetails" minOccurs="0"/>
                <xsd:element ref="ns2:MediaServiceAutoKeyPoints" minOccurs="0"/>
                <xsd:element ref="ns2:MediaServiceKeyPoints" minOccurs="0"/>
                <xsd:element ref="ns2:MediaServiceOCR" minOccurs="0"/>
                <xsd:element ref="ns2:lcf76f155ced4ddcb4097134ff3c332f" minOccurs="0"/>
                <xsd:element ref="ns3:TaxCatchAll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d5b56b5-2143-4065-89d0-eff30d035389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Tags" ma:internalName="MediaServiceAutoTags" ma:readOnly="true">
      <xsd:simpleType>
        <xsd:restriction base="dms:Text"/>
      </xsd:simpleType>
    </xsd:element>
    <xsd:element name="MediaServiceGenerationTime" ma:index="11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2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3" nillable="true" ma:displayName="MediaServiceDateTaken" ma:hidden="true" ma:internalName="MediaServiceDateTaken" ma:readOnly="true">
      <xsd:simpleType>
        <xsd:restriction base="dms:Text"/>
      </xsd:simpleType>
    </xsd:element>
    <xsd:element name="MediaLengthInSeconds" ma:index="14" nillable="true" ma:displayName="MediaLengthInSeconds" ma:hidden="true" ma:internalName="MediaLengthInSeconds" ma:readOnly="true">
      <xsd:simpleType>
        <xsd:restriction base="dms:Unknown"/>
      </xsd:simpleType>
    </xsd:element>
    <xsd:element name="MediaServiceAutoKeyPoints" ma:index="17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8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OCR" ma:index="19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lcf76f155ced4ddcb4097134ff3c332f" ma:index="21" nillable="true" ma:taxonomy="true" ma:internalName="lcf76f155ced4ddcb4097134ff3c332f" ma:taxonomyFieldName="MediaServiceImageTags" ma:displayName="Image Tags" ma:readOnly="false" ma:fieldId="{5cf76f15-5ced-4ddc-b409-7134ff3c332f}" ma:taxonomyMulti="true" ma:sspId="aaf8b06a-778d-4447-b55c-f8813fb4c887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3e7f555d-0309-4ebf-a119-d3a4678905db" elementFormDefault="qualified">
    <xsd:import namespace="http://schemas.microsoft.com/office/2006/documentManagement/types"/>
    <xsd:import namespace="http://schemas.microsoft.com/office/infopath/2007/PartnerControls"/>
    <xsd:element name="SharedWithUsers" ma:index="15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6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22" nillable="true" ma:displayName="Taxonomy Catch All Column" ma:hidden="true" ma:list="{3482701b-7234-44d3-942d-36f34c7c29c8}" ma:internalName="TaxCatchAll" ma:showField="CatchAllData" ma:web="3e7f555d-0309-4ebf-a119-d3a4678905db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BC258E06-31DE-44E5-B786-6B6243E4D8D6}">
  <ds:schemaRefs>
    <ds:schemaRef ds:uri="http://purl.org/dc/dcmitype/"/>
    <ds:schemaRef ds:uri="http://schemas.microsoft.com/office/2006/documentManagement/types"/>
    <ds:schemaRef ds:uri="http://schemas.microsoft.com/office/infopath/2007/PartnerControls"/>
    <ds:schemaRef ds:uri="http://purl.org/dc/terms/"/>
    <ds:schemaRef ds:uri="3e7f555d-0309-4ebf-a119-d3a4678905db"/>
    <ds:schemaRef ds:uri="http://schemas.openxmlformats.org/package/2006/metadata/core-properties"/>
    <ds:schemaRef ds:uri="2d5b56b5-2143-4065-89d0-eff30d035389"/>
    <ds:schemaRef ds:uri="http://schemas.microsoft.com/office/2006/metadata/properties"/>
    <ds:schemaRef ds:uri="http://purl.org/dc/elements/1.1/"/>
    <ds:schemaRef ds:uri="http://www.w3.org/XML/1998/namespace"/>
  </ds:schemaRefs>
</ds:datastoreItem>
</file>

<file path=customXml/itemProps2.xml><?xml version="1.0" encoding="utf-8"?>
<ds:datastoreItem xmlns:ds="http://schemas.openxmlformats.org/officeDocument/2006/customXml" ds:itemID="{F9D0A21A-23D9-4A85-9A44-24D4A2C9E314}"/>
</file>

<file path=customXml/itemProps3.xml><?xml version="1.0" encoding="utf-8"?>
<ds:datastoreItem xmlns:ds="http://schemas.openxmlformats.org/officeDocument/2006/customXml" ds:itemID="{1AAD2281-5E74-4747-ACD6-2DB5B450A0CE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10</TotalTime>
  <Pages>1</Pages>
  <Words>420</Words>
  <Characters>2394</Characters>
  <Application>Microsoft Office Word</Application>
  <DocSecurity>4</DocSecurity>
  <Lines>19</Lines>
  <Paragraphs>5</Paragraphs>
  <ScaleCrop>false</ScaleCrop>
  <Company/>
  <LinksUpToDate>false</LinksUpToDate>
  <CharactersWithSpaces>280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oselle wednesday</dc:creator>
  <cp:keywords/>
  <dc:description/>
  <cp:lastModifiedBy>Neil Albert Garcia</cp:lastModifiedBy>
  <cp:revision>124</cp:revision>
  <dcterms:created xsi:type="dcterms:W3CDTF">2022-05-13T15:56:00Z</dcterms:created>
  <dcterms:modified xsi:type="dcterms:W3CDTF">2022-05-13T18:0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EF94E91B0316F843B4F15A356A8E3CF6</vt:lpwstr>
  </property>
  <property fmtid="{D5CDD505-2E9C-101B-9397-08002B2CF9AE}" pid="3" name="MediaServiceImageTags">
    <vt:lpwstr/>
  </property>
</Properties>
</file>